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56EB9" w14:textId="1E0F89E5" w:rsidR="00520F46" w:rsidRDefault="00520F46">
      <w:pPr>
        <w:spacing w:before="1"/>
        <w:rPr>
          <w:rFonts w:ascii="Times New Roman" w:eastAsia="Times New Roman" w:hAnsi="Times New Roman" w:cs="Times New Roman"/>
          <w:sz w:val="7"/>
          <w:szCs w:val="7"/>
        </w:rPr>
      </w:pPr>
    </w:p>
    <w:p w14:paraId="0CC5A54C" w14:textId="01166B03" w:rsidR="00520F46" w:rsidRDefault="00AD236E">
      <w:pPr>
        <w:tabs>
          <w:tab w:val="left" w:pos="9103"/>
        </w:tabs>
        <w:spacing w:line="200" w:lineRule="atLeast"/>
        <w:ind w:left="4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14"/>
          <w:sz w:val="20"/>
        </w:rPr>
        <w:drawing>
          <wp:inline distT="0" distB="0" distL="0" distR="0" wp14:anchorId="61BAFB0D" wp14:editId="5D3E0A50">
            <wp:extent cx="954291" cy="4667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4291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F414" w14:textId="77777777" w:rsidR="00520F46" w:rsidRDefault="00520F46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49606547" w14:textId="77777777" w:rsidR="00520F46" w:rsidRDefault="00520F46">
      <w:pPr>
        <w:spacing w:before="11"/>
        <w:rPr>
          <w:rFonts w:ascii="Lucida Sans Unicode" w:eastAsia="Lucida Sans Unicode" w:hAnsi="Lucida Sans Unicode" w:cs="Lucida Sans Unicode"/>
          <w:sz w:val="25"/>
          <w:szCs w:val="25"/>
        </w:rPr>
      </w:pPr>
    </w:p>
    <w:p w14:paraId="121A2F9C" w14:textId="7D20FB10" w:rsidR="00520F46" w:rsidRDefault="00AD236E">
      <w:pPr>
        <w:spacing w:before="11"/>
        <w:ind w:left="140"/>
        <w:rPr>
          <w:rFonts w:ascii="Arial" w:eastAsia="Arial" w:hAnsi="Arial" w:cs="Arial"/>
          <w:sz w:val="60"/>
          <w:szCs w:val="60"/>
        </w:rPr>
      </w:pPr>
      <w:proofErr w:type="gramStart"/>
      <w:r>
        <w:rPr>
          <w:rFonts w:ascii="Arial"/>
          <w:b/>
          <w:color w:val="25408F"/>
          <w:sz w:val="60"/>
        </w:rPr>
        <w:t>FDI</w:t>
      </w:r>
      <w:r>
        <w:rPr>
          <w:rFonts w:ascii="Arial"/>
          <w:b/>
          <w:color w:val="25408F"/>
          <w:spacing w:val="-115"/>
          <w:sz w:val="60"/>
        </w:rPr>
        <w:t xml:space="preserve"> </w:t>
      </w:r>
      <w:r w:rsidR="002A1043">
        <w:rPr>
          <w:rFonts w:ascii="Arial"/>
          <w:b/>
          <w:color w:val="25408F"/>
          <w:spacing w:val="-115"/>
          <w:sz w:val="60"/>
        </w:rPr>
        <w:t xml:space="preserve"> </w:t>
      </w:r>
      <w:r>
        <w:rPr>
          <w:rFonts w:ascii="Arial"/>
          <w:b/>
          <w:color w:val="25408F"/>
          <w:sz w:val="60"/>
        </w:rPr>
        <w:t>Smile</w:t>
      </w:r>
      <w:proofErr w:type="gramEnd"/>
      <w:r>
        <w:rPr>
          <w:rFonts w:ascii="Arial"/>
          <w:b/>
          <w:color w:val="25408F"/>
          <w:spacing w:val="-114"/>
          <w:sz w:val="60"/>
        </w:rPr>
        <w:t xml:space="preserve"> </w:t>
      </w:r>
      <w:r w:rsidR="000B70C5">
        <w:rPr>
          <w:rFonts w:ascii="Arial"/>
          <w:b/>
          <w:color w:val="25408F"/>
          <w:spacing w:val="-3"/>
          <w:sz w:val="60"/>
        </w:rPr>
        <w:t>Grant</w:t>
      </w:r>
      <w:r w:rsidR="00FD5979">
        <w:rPr>
          <w:rFonts w:ascii="Arial"/>
          <w:b/>
          <w:color w:val="25408F"/>
          <w:spacing w:val="-3"/>
          <w:sz w:val="60"/>
        </w:rPr>
        <w:t xml:space="preserve"> 202</w:t>
      </w:r>
      <w:r w:rsidR="00472245">
        <w:rPr>
          <w:rFonts w:ascii="Arial"/>
          <w:b/>
          <w:color w:val="25408F"/>
          <w:spacing w:val="-3"/>
          <w:sz w:val="60"/>
        </w:rPr>
        <w:t>2</w:t>
      </w:r>
    </w:p>
    <w:p w14:paraId="11A12CD8" w14:textId="1DD5E15A" w:rsidR="00520F46" w:rsidRDefault="00D91A50">
      <w:pPr>
        <w:pStyle w:val="Heading1"/>
        <w:spacing w:before="262"/>
        <w:ind w:left="140"/>
        <w:rPr>
          <w:rFonts w:ascii="Arial" w:eastAsia="Arial" w:hAnsi="Arial" w:cs="Arial"/>
          <w:b w:val="0"/>
          <w:bCs w:val="0"/>
        </w:rPr>
      </w:pPr>
      <w:proofErr w:type="spellStart"/>
      <w:r>
        <w:rPr>
          <w:rFonts w:ascii="Arial"/>
          <w:color w:val="D2232A"/>
          <w:w w:val="90"/>
        </w:rPr>
        <w:t>Formulario</w:t>
      </w:r>
      <w:proofErr w:type="spellEnd"/>
      <w:r>
        <w:rPr>
          <w:rFonts w:ascii="Arial"/>
          <w:color w:val="D2232A"/>
          <w:w w:val="90"/>
        </w:rPr>
        <w:t xml:space="preserve"> de </w:t>
      </w:r>
      <w:proofErr w:type="spellStart"/>
      <w:r>
        <w:rPr>
          <w:rFonts w:ascii="Arial"/>
          <w:color w:val="D2232A"/>
          <w:w w:val="90"/>
        </w:rPr>
        <w:t>solicitud</w:t>
      </w:r>
      <w:proofErr w:type="spellEnd"/>
    </w:p>
    <w:p w14:paraId="6F4224A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784C76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BE27ED4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B285EA2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6C361F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09216E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F854B0B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79CEEDE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A84820F" w14:textId="77777777" w:rsidR="00520F46" w:rsidRDefault="00520F46">
      <w:pPr>
        <w:spacing w:before="4"/>
        <w:rPr>
          <w:rFonts w:ascii="Arial" w:eastAsia="Arial" w:hAnsi="Arial" w:cs="Arial"/>
          <w:b/>
          <w:bCs/>
          <w:sz w:val="26"/>
          <w:szCs w:val="26"/>
        </w:rPr>
      </w:pPr>
    </w:p>
    <w:p w14:paraId="687E30E5" w14:textId="368FAE1D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3C916BA0" wp14:editId="74031D80">
                <wp:extent cx="6684010" cy="38100"/>
                <wp:effectExtent l="0" t="3810" r="2540" b="5715"/>
                <wp:docPr id="39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40" name="Group 50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41" name="Freeform 51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EB8B" id="Group 49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">
                <v:group id="Group 50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51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4C26AAEA" w14:textId="141D81BA" w:rsidR="00520F46" w:rsidRPr="00D91A50" w:rsidRDefault="00D91A50">
      <w:pPr>
        <w:spacing w:before="96"/>
        <w:ind w:left="3487"/>
        <w:rPr>
          <w:rFonts w:ascii="Arial" w:eastAsia="Arial" w:hAnsi="Arial" w:cs="Arial"/>
          <w:sz w:val="26"/>
          <w:szCs w:val="26"/>
          <w:lang w:val="es-ES"/>
        </w:rPr>
      </w:pPr>
      <w:r w:rsidRPr="00D91A50">
        <w:rPr>
          <w:rFonts w:ascii="Arial"/>
          <w:b/>
          <w:color w:val="25408F"/>
          <w:w w:val="95"/>
          <w:sz w:val="26"/>
          <w:lang w:val="es-ES"/>
        </w:rPr>
        <w:t>Plazo l</w:t>
      </w:r>
      <w:r w:rsidRPr="00D91A50">
        <w:rPr>
          <w:rFonts w:ascii="Arial"/>
          <w:b/>
          <w:color w:val="25408F"/>
          <w:w w:val="95"/>
          <w:sz w:val="26"/>
          <w:lang w:val="es-ES"/>
        </w:rPr>
        <w:t>í</w:t>
      </w:r>
      <w:r w:rsidRPr="00D91A50">
        <w:rPr>
          <w:rFonts w:ascii="Arial"/>
          <w:b/>
          <w:color w:val="25408F"/>
          <w:w w:val="95"/>
          <w:sz w:val="26"/>
          <w:lang w:val="es-ES"/>
        </w:rPr>
        <w:t>mite</w:t>
      </w:r>
      <w:r w:rsidR="00AD236E" w:rsidRPr="00D91A50">
        <w:rPr>
          <w:rFonts w:ascii="Arial"/>
          <w:b/>
          <w:color w:val="25408F"/>
          <w:spacing w:val="8"/>
          <w:w w:val="95"/>
          <w:sz w:val="26"/>
          <w:lang w:val="es-ES"/>
        </w:rPr>
        <w:t xml:space="preserve"> </w:t>
      </w:r>
      <w:r w:rsidR="000803C3" w:rsidRPr="00D91A50">
        <w:rPr>
          <w:rFonts w:ascii="Arial"/>
          <w:b/>
          <w:color w:val="D2232A"/>
          <w:w w:val="95"/>
          <w:sz w:val="26"/>
          <w:lang w:val="es-ES"/>
        </w:rPr>
        <w:t xml:space="preserve">01 </w:t>
      </w:r>
      <w:r w:rsidRPr="00D91A50">
        <w:rPr>
          <w:rFonts w:ascii="Arial"/>
          <w:b/>
          <w:color w:val="D2232A"/>
          <w:w w:val="95"/>
          <w:sz w:val="26"/>
          <w:lang w:val="es-ES"/>
        </w:rPr>
        <w:t>de Febrero de</w:t>
      </w:r>
      <w:r w:rsidR="00AD236E" w:rsidRPr="00D91A50">
        <w:rPr>
          <w:rFonts w:ascii="Arial"/>
          <w:b/>
          <w:color w:val="D2232A"/>
          <w:spacing w:val="9"/>
          <w:w w:val="95"/>
          <w:sz w:val="26"/>
          <w:lang w:val="es-ES"/>
        </w:rPr>
        <w:t xml:space="preserve"> </w:t>
      </w:r>
      <w:r w:rsidR="002A1043" w:rsidRPr="00D91A50">
        <w:rPr>
          <w:rFonts w:ascii="Arial"/>
          <w:b/>
          <w:color w:val="D2232A"/>
          <w:w w:val="95"/>
          <w:sz w:val="26"/>
          <w:lang w:val="es-ES"/>
        </w:rPr>
        <w:t>20</w:t>
      </w:r>
      <w:r w:rsidR="000803C3" w:rsidRPr="00D91A50">
        <w:rPr>
          <w:rFonts w:ascii="Arial"/>
          <w:b/>
          <w:color w:val="D2232A"/>
          <w:w w:val="95"/>
          <w:sz w:val="26"/>
          <w:lang w:val="es-ES"/>
        </w:rPr>
        <w:t>2</w:t>
      </w:r>
      <w:r w:rsidR="00472245">
        <w:rPr>
          <w:rFonts w:ascii="Arial"/>
          <w:b/>
          <w:color w:val="D2232A"/>
          <w:w w:val="95"/>
          <w:sz w:val="26"/>
          <w:lang w:val="es-ES"/>
        </w:rPr>
        <w:t>2</w:t>
      </w:r>
    </w:p>
    <w:p w14:paraId="0277B82A" w14:textId="77777777" w:rsidR="00520F46" w:rsidRPr="00D91A50" w:rsidRDefault="00520F46">
      <w:pPr>
        <w:spacing w:before="8"/>
        <w:rPr>
          <w:rFonts w:ascii="Arial" w:eastAsia="Arial" w:hAnsi="Arial" w:cs="Arial"/>
          <w:b/>
          <w:bCs/>
          <w:sz w:val="7"/>
          <w:szCs w:val="7"/>
          <w:lang w:val="es-ES"/>
        </w:rPr>
      </w:pPr>
    </w:p>
    <w:p w14:paraId="45E0DEFA" w14:textId="36EBA1F8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2B83FCC3" wp14:editId="6E365F1C">
                <wp:extent cx="6684010" cy="38100"/>
                <wp:effectExtent l="0" t="5715" r="2540" b="3810"/>
                <wp:docPr id="3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37" name="Group 47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38" name="Freeform 48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55C88D5" id="Group 46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">
                <v:group id="Group 47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48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5ED6EDBE" w14:textId="77777777" w:rsidR="00520F46" w:rsidRDefault="00520F46">
      <w:pPr>
        <w:spacing w:before="10"/>
        <w:rPr>
          <w:rFonts w:ascii="Arial" w:eastAsia="Arial" w:hAnsi="Arial" w:cs="Arial"/>
          <w:b/>
          <w:bCs/>
          <w:sz w:val="27"/>
          <w:szCs w:val="27"/>
        </w:rPr>
      </w:pPr>
    </w:p>
    <w:p w14:paraId="766B8975" w14:textId="7A031A81" w:rsidR="00520F46" w:rsidRPr="00D91A50" w:rsidRDefault="00D91A50">
      <w:pPr>
        <w:ind w:left="140"/>
        <w:jc w:val="both"/>
        <w:rPr>
          <w:rFonts w:ascii="Arial" w:eastAsia="Arial" w:hAnsi="Arial" w:cs="Arial"/>
          <w:lang w:val="es-ES"/>
        </w:rPr>
      </w:pPr>
      <w:r w:rsidRPr="00D91A50">
        <w:rPr>
          <w:rFonts w:ascii="Arial" w:hAnsi="Arial" w:cs="Arial"/>
          <w:b/>
          <w:color w:val="6D6E71"/>
          <w:lang w:val="es-ES"/>
        </w:rPr>
        <w:t>Criterios de elegibilidad</w:t>
      </w:r>
    </w:p>
    <w:p w14:paraId="758E1395" w14:textId="76871633" w:rsidR="000803C3" w:rsidRPr="00D91A50" w:rsidRDefault="00D91A50">
      <w:pPr>
        <w:spacing w:before="146" w:line="265" w:lineRule="auto"/>
        <w:ind w:left="140" w:right="163"/>
        <w:jc w:val="both"/>
        <w:rPr>
          <w:rFonts w:ascii="Arial" w:eastAsia="Arial" w:hAnsi="Arial" w:cs="Arial"/>
          <w:lang w:val="es-ES"/>
        </w:rPr>
      </w:pPr>
      <w:r w:rsidRPr="00D91A50">
        <w:rPr>
          <w:rFonts w:ascii="Arial" w:hAnsi="Arial" w:cs="Arial"/>
          <w:b/>
          <w:color w:val="231F20"/>
          <w:lang w:val="es-ES"/>
        </w:rPr>
        <w:t xml:space="preserve">Cualquier miembro regular o asociado de </w:t>
      </w:r>
      <w:r>
        <w:rPr>
          <w:rFonts w:ascii="Arial" w:hAnsi="Arial" w:cs="Arial"/>
          <w:b/>
          <w:color w:val="231F20"/>
          <w:lang w:val="es-ES"/>
        </w:rPr>
        <w:t xml:space="preserve">la FDI es elegible para realizar una solicitud. </w:t>
      </w:r>
      <w:r w:rsidRPr="00D91A50">
        <w:rPr>
          <w:rFonts w:ascii="Arial" w:hAnsi="Arial" w:cs="Arial"/>
          <w:color w:val="231F20"/>
          <w:lang w:val="es-ES"/>
        </w:rPr>
        <w:t>La</w:t>
      </w:r>
      <w:r w:rsidR="00AD236E" w:rsidRPr="00D91A50">
        <w:rPr>
          <w:rFonts w:ascii="Arial" w:hAnsi="Arial" w:cs="Arial"/>
          <w:color w:val="231F20"/>
          <w:spacing w:val="-29"/>
          <w:lang w:val="es-ES"/>
        </w:rPr>
        <w:t xml:space="preserve"> </w:t>
      </w:r>
      <w:r w:rsidR="00AD236E" w:rsidRPr="00D91A50">
        <w:rPr>
          <w:rFonts w:ascii="Arial" w:hAnsi="Arial" w:cs="Arial"/>
          <w:color w:val="231F20"/>
          <w:lang w:val="es-ES"/>
        </w:rPr>
        <w:t>FDI</w:t>
      </w:r>
      <w:r w:rsidR="00AD236E" w:rsidRPr="00D91A50">
        <w:rPr>
          <w:rFonts w:ascii="Arial" w:hAnsi="Arial" w:cs="Arial"/>
          <w:color w:val="231F20"/>
          <w:spacing w:val="-30"/>
          <w:lang w:val="es-ES"/>
        </w:rPr>
        <w:t xml:space="preserve"> </w:t>
      </w:r>
      <w:proofErr w:type="spellStart"/>
      <w:r w:rsidR="00AD236E" w:rsidRPr="00D91A50">
        <w:rPr>
          <w:rFonts w:ascii="Arial" w:hAnsi="Arial" w:cs="Arial"/>
          <w:color w:val="231F20"/>
          <w:lang w:val="es-ES"/>
        </w:rPr>
        <w:t>Smile</w:t>
      </w:r>
      <w:proofErr w:type="spellEnd"/>
      <w:r w:rsidR="005E2A16" w:rsidRPr="00D91A50">
        <w:rPr>
          <w:rFonts w:ascii="Arial" w:hAnsi="Arial" w:cs="Arial"/>
          <w:color w:val="231F20"/>
          <w:lang w:val="es-ES"/>
        </w:rPr>
        <w:t xml:space="preserve"> </w:t>
      </w:r>
      <w:r w:rsidR="000B70C5" w:rsidRPr="00D91A50">
        <w:rPr>
          <w:rFonts w:ascii="Arial" w:hAnsi="Arial" w:cs="Arial"/>
          <w:color w:val="231F20"/>
          <w:spacing w:val="-1"/>
          <w:lang w:val="es-ES"/>
        </w:rPr>
        <w:t>Grant</w:t>
      </w:r>
      <w:r w:rsidR="00AD236E" w:rsidRPr="00D91A50">
        <w:rPr>
          <w:rFonts w:ascii="Arial" w:hAnsi="Arial" w:cs="Arial"/>
          <w:color w:val="231F20"/>
          <w:spacing w:val="-7"/>
          <w:lang w:val="es-ES"/>
        </w:rPr>
        <w:t xml:space="preserve"> </w:t>
      </w:r>
      <w:r w:rsidRPr="00D91A50">
        <w:rPr>
          <w:rFonts w:ascii="Arial" w:hAnsi="Arial" w:cs="Arial"/>
          <w:color w:val="231F20"/>
          <w:lang w:val="es-ES"/>
        </w:rPr>
        <w:t xml:space="preserve">no está diseñada para apoyar </w:t>
      </w:r>
      <w:r>
        <w:rPr>
          <w:rFonts w:ascii="Arial" w:hAnsi="Arial" w:cs="Arial"/>
          <w:color w:val="231F20"/>
          <w:lang w:val="es-ES"/>
        </w:rPr>
        <w:t xml:space="preserve">nuevos </w:t>
      </w:r>
      <w:r w:rsidRPr="00D91A50">
        <w:rPr>
          <w:rFonts w:ascii="Arial" w:hAnsi="Arial" w:cs="Arial"/>
          <w:color w:val="231F20"/>
          <w:lang w:val="es-ES"/>
        </w:rPr>
        <w:t>proyectos</w:t>
      </w:r>
      <w:r w:rsidR="00AD236E" w:rsidRPr="00D91A50">
        <w:rPr>
          <w:rFonts w:ascii="Arial" w:hAnsi="Arial" w:cs="Arial"/>
          <w:color w:val="231F20"/>
          <w:lang w:val="es-ES"/>
        </w:rPr>
        <w:t>.</w:t>
      </w:r>
      <w:r w:rsidR="00AD236E" w:rsidRPr="00D91A50">
        <w:rPr>
          <w:rFonts w:ascii="Arial" w:hAnsi="Arial" w:cs="Arial"/>
          <w:color w:val="231F20"/>
          <w:spacing w:val="-7"/>
          <w:lang w:val="es-ES"/>
        </w:rPr>
        <w:t xml:space="preserve"> </w:t>
      </w:r>
      <w:r w:rsidRPr="00D91A50">
        <w:rPr>
          <w:rFonts w:ascii="Arial" w:hAnsi="Arial" w:cs="Arial"/>
          <w:color w:val="231F20"/>
          <w:lang w:val="es-ES"/>
        </w:rPr>
        <w:t>Sólo recompensa a los proyectos activos que se han puesto en marcha durante al menos un año y que continuarán durante al menos un año más.</w:t>
      </w:r>
    </w:p>
    <w:p w14:paraId="1056C949" w14:textId="0DE0EE79" w:rsidR="00520F46" w:rsidRPr="00D91A50" w:rsidRDefault="00D91A50">
      <w:pPr>
        <w:pStyle w:val="BodyText"/>
        <w:spacing w:before="140" w:line="265" w:lineRule="auto"/>
        <w:ind w:right="181"/>
        <w:rPr>
          <w:rFonts w:cs="Arial"/>
          <w:lang w:val="es-ES"/>
        </w:rPr>
      </w:pPr>
      <w:r w:rsidRPr="00D91A50">
        <w:rPr>
          <w:rFonts w:cs="Arial"/>
          <w:color w:val="231F20"/>
          <w:lang w:val="es-ES"/>
        </w:rPr>
        <w:t>Las solicitudes elegibles pueden abordar cualquier problema o enfermedad bucodental, con un fuerte enfoque en</w:t>
      </w:r>
      <w:r w:rsidR="00AD236E" w:rsidRPr="00D91A50">
        <w:rPr>
          <w:rFonts w:cs="Arial"/>
          <w:color w:val="231F20"/>
          <w:lang w:val="es-ES"/>
        </w:rPr>
        <w:t>:</w:t>
      </w:r>
    </w:p>
    <w:p w14:paraId="44C7407A" w14:textId="0B9F0522" w:rsidR="00D91A50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  <w:lang w:val="es-ES"/>
        </w:rPr>
      </w:pPr>
      <w:r w:rsidRPr="00D91A50">
        <w:rPr>
          <w:rFonts w:cs="Arial"/>
          <w:color w:val="231F20"/>
          <w:w w:val="110"/>
          <w:lang w:val="es-ES"/>
        </w:rPr>
        <w:t xml:space="preserve">Los resultados educativos y de prevención previstos en el </w:t>
      </w:r>
      <w:r>
        <w:rPr>
          <w:rFonts w:cs="Arial"/>
          <w:color w:val="231F20"/>
          <w:w w:val="110"/>
          <w:lang w:val="es-ES"/>
        </w:rPr>
        <w:t>proyecto</w:t>
      </w:r>
    </w:p>
    <w:p w14:paraId="7D4B8D28" w14:textId="3443DAF1" w:rsidR="000900F1" w:rsidRPr="00D91A50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  <w:lang w:val="es-ES"/>
        </w:rPr>
      </w:pPr>
      <w:r>
        <w:rPr>
          <w:rFonts w:cs="Arial"/>
          <w:color w:val="231F20"/>
          <w:w w:val="110"/>
          <w:lang w:val="es-ES"/>
        </w:rPr>
        <w:t>Alcance del proyecto y beneficios para la comunidad</w:t>
      </w:r>
    </w:p>
    <w:p w14:paraId="567327C6" w14:textId="1A352B6D" w:rsidR="000900F1" w:rsidRPr="00D91A50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  <w:lang w:val="es-ES"/>
        </w:rPr>
      </w:pPr>
      <w:r w:rsidRPr="00D91A50">
        <w:rPr>
          <w:rFonts w:cs="Arial"/>
          <w:color w:val="231F20"/>
          <w:w w:val="110"/>
          <w:lang w:val="es-ES"/>
        </w:rPr>
        <w:t>Participación de los principa</w:t>
      </w:r>
      <w:r>
        <w:rPr>
          <w:rFonts w:cs="Arial"/>
          <w:color w:val="231F20"/>
          <w:w w:val="110"/>
          <w:lang w:val="es-ES"/>
        </w:rPr>
        <w:t>les interesados</w:t>
      </w:r>
    </w:p>
    <w:p w14:paraId="054C6C59" w14:textId="0F9364E3" w:rsidR="000900F1" w:rsidRDefault="00D91A50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proofErr w:type="spellStart"/>
      <w:r>
        <w:rPr>
          <w:rFonts w:cs="Arial"/>
          <w:color w:val="231F20"/>
          <w:w w:val="110"/>
        </w:rPr>
        <w:t>Resultados</w:t>
      </w:r>
      <w:proofErr w:type="spellEnd"/>
      <w:r>
        <w:rPr>
          <w:rFonts w:cs="Arial"/>
          <w:color w:val="231F20"/>
          <w:w w:val="110"/>
        </w:rPr>
        <w:t xml:space="preserve"> </w:t>
      </w:r>
      <w:proofErr w:type="spellStart"/>
      <w:r>
        <w:rPr>
          <w:rFonts w:cs="Arial"/>
          <w:color w:val="231F20"/>
          <w:w w:val="110"/>
        </w:rPr>
        <w:t>sostenibles</w:t>
      </w:r>
      <w:proofErr w:type="spellEnd"/>
    </w:p>
    <w:p w14:paraId="3A4F556C" w14:textId="77777777" w:rsidR="000900F1" w:rsidRDefault="000900F1" w:rsidP="000900F1">
      <w:pPr>
        <w:pStyle w:val="BodyText"/>
        <w:spacing w:line="265" w:lineRule="auto"/>
        <w:ind w:left="860" w:right="181"/>
        <w:jc w:val="both"/>
        <w:rPr>
          <w:rFonts w:cs="Arial"/>
          <w:color w:val="231F20"/>
          <w:w w:val="110"/>
        </w:rPr>
      </w:pPr>
    </w:p>
    <w:p w14:paraId="13901AD4" w14:textId="049EA567" w:rsidR="00D91A50" w:rsidRPr="00D91A50" w:rsidRDefault="00D91A50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lang w:val="es-ES"/>
        </w:rPr>
      </w:pPr>
      <w:r w:rsidRPr="00D91A50">
        <w:rPr>
          <w:rFonts w:cs="Arial"/>
          <w:color w:val="231F20"/>
          <w:lang w:val="es-ES"/>
        </w:rPr>
        <w:t xml:space="preserve">Todos los proyectos deben ser </w:t>
      </w:r>
      <w:r>
        <w:rPr>
          <w:rFonts w:cs="Arial"/>
          <w:color w:val="231F20"/>
          <w:lang w:val="es-ES"/>
        </w:rPr>
        <w:t xml:space="preserve">financiados por una asociación dental nacional y/o </w:t>
      </w:r>
      <w:r w:rsidR="00430DD1">
        <w:rPr>
          <w:rFonts w:cs="Arial"/>
          <w:color w:val="231F20"/>
          <w:lang w:val="es-ES"/>
        </w:rPr>
        <w:t>otra organización/institución, gobierno y/o Colgate. Proyectos financiados por otro socio corporativo de la FDI no son elegibles.</w:t>
      </w:r>
    </w:p>
    <w:p w14:paraId="6CA7716F" w14:textId="6EB7947A" w:rsidR="00383FBA" w:rsidRDefault="00383FBA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spacing w:val="-2"/>
        </w:rPr>
      </w:pPr>
    </w:p>
    <w:p w14:paraId="13C7EE8E" w14:textId="21B96091" w:rsidR="00383FBA" w:rsidRPr="00430DD1" w:rsidRDefault="00430DD1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w w:val="110"/>
          <w:lang w:val="es-ES"/>
        </w:rPr>
      </w:pPr>
      <w:r w:rsidRPr="00430DD1">
        <w:rPr>
          <w:rFonts w:cs="Arial"/>
          <w:color w:val="231F20"/>
          <w:spacing w:val="-2"/>
          <w:lang w:val="es-ES"/>
        </w:rPr>
        <w:t xml:space="preserve">Los formularios de solicitud debidamente </w:t>
      </w:r>
      <w:proofErr w:type="gramStart"/>
      <w:r w:rsidRPr="00430DD1">
        <w:rPr>
          <w:rFonts w:cs="Arial"/>
          <w:color w:val="231F20"/>
          <w:spacing w:val="-2"/>
          <w:lang w:val="es-ES"/>
        </w:rPr>
        <w:t>completados,</w:t>
      </w:r>
      <w:proofErr w:type="gramEnd"/>
      <w:r w:rsidR="00383FBA" w:rsidRPr="00430DD1">
        <w:rPr>
          <w:rFonts w:cs="Arial"/>
          <w:color w:val="231F20"/>
          <w:spacing w:val="-2"/>
          <w:lang w:val="es-ES"/>
        </w:rPr>
        <w:t xml:space="preserve"> </w:t>
      </w:r>
      <w:r w:rsidRPr="00430DD1">
        <w:rPr>
          <w:rFonts w:cs="Arial"/>
          <w:color w:val="231F20"/>
          <w:spacing w:val="-2"/>
          <w:lang w:val="es-ES"/>
        </w:rPr>
        <w:t>deben ser enviados a</w:t>
      </w:r>
      <w:r w:rsidR="00383FBA" w:rsidRPr="00430DD1">
        <w:rPr>
          <w:rFonts w:cs="Arial"/>
          <w:color w:val="231F20"/>
          <w:spacing w:val="-2"/>
          <w:lang w:val="es-ES"/>
        </w:rPr>
        <w:t xml:space="preserve"> </w:t>
      </w:r>
      <w:hyperlink r:id="rId9" w:history="1">
        <w:r w:rsidR="00383FBA" w:rsidRPr="00430DD1">
          <w:rPr>
            <w:rStyle w:val="Hyperlink"/>
            <w:rFonts w:cs="Arial"/>
            <w:spacing w:val="-2"/>
            <w:lang w:val="es-ES"/>
          </w:rPr>
          <w:t>REngland@fdiworlddental.org</w:t>
        </w:r>
      </w:hyperlink>
      <w:r w:rsidR="00383FBA" w:rsidRPr="00430DD1">
        <w:rPr>
          <w:rFonts w:cs="Arial"/>
          <w:color w:val="231F20"/>
          <w:spacing w:val="-2"/>
          <w:lang w:val="es-ES"/>
        </w:rPr>
        <w:t xml:space="preserve"> </w:t>
      </w:r>
    </w:p>
    <w:p w14:paraId="196D5515" w14:textId="77777777" w:rsidR="00520F46" w:rsidRPr="00430DD1" w:rsidRDefault="00520F46">
      <w:pPr>
        <w:rPr>
          <w:lang w:val="es-ES"/>
        </w:rPr>
        <w:sectPr w:rsidR="00520F46" w:rsidRPr="00430DD1">
          <w:footerReference w:type="default" r:id="rId10"/>
          <w:type w:val="continuous"/>
          <w:pgSz w:w="11910" w:h="16840"/>
          <w:pgMar w:top="320" w:right="580" w:bottom="1080" w:left="580" w:header="720" w:footer="898" w:gutter="0"/>
          <w:pgNumType w:start="1"/>
          <w:cols w:space="720"/>
        </w:sectPr>
      </w:pPr>
    </w:p>
    <w:p w14:paraId="1265B6F6" w14:textId="130F06FF" w:rsidR="00520F46" w:rsidRPr="00430DD1" w:rsidRDefault="00430DD1">
      <w:pPr>
        <w:pStyle w:val="Heading1"/>
        <w:spacing w:line="551" w:lineRule="exact"/>
        <w:rPr>
          <w:rFonts w:cs="Calibri"/>
          <w:b w:val="0"/>
          <w:bCs w:val="0"/>
          <w:lang w:val="es-ES"/>
        </w:rPr>
      </w:pPr>
      <w:r w:rsidRPr="00430DD1">
        <w:rPr>
          <w:color w:val="D2232A"/>
          <w:w w:val="105"/>
          <w:lang w:val="es-ES"/>
        </w:rPr>
        <w:lastRenderedPageBreak/>
        <w:t>Sección</w:t>
      </w:r>
      <w:r w:rsidR="00AD236E" w:rsidRPr="00430DD1">
        <w:rPr>
          <w:color w:val="D2232A"/>
          <w:spacing w:val="-8"/>
          <w:w w:val="105"/>
          <w:lang w:val="es-ES"/>
        </w:rPr>
        <w:t xml:space="preserve"> </w:t>
      </w:r>
      <w:r w:rsidR="00AD236E" w:rsidRPr="00430DD1">
        <w:rPr>
          <w:color w:val="D2232A"/>
          <w:w w:val="105"/>
          <w:lang w:val="es-ES"/>
        </w:rPr>
        <w:t>A:</w:t>
      </w:r>
      <w:r w:rsidR="00AD236E" w:rsidRPr="00430DD1">
        <w:rPr>
          <w:color w:val="D2232A"/>
          <w:spacing w:val="-7"/>
          <w:w w:val="105"/>
          <w:lang w:val="es-ES"/>
        </w:rPr>
        <w:t xml:space="preserve"> </w:t>
      </w:r>
      <w:r w:rsidRPr="00430DD1">
        <w:rPr>
          <w:color w:val="D2232A"/>
          <w:w w:val="105"/>
          <w:lang w:val="es-ES"/>
        </w:rPr>
        <w:t>Acerca del Solicitante</w:t>
      </w:r>
    </w:p>
    <w:p w14:paraId="6328B4E9" w14:textId="64A1AEE0" w:rsidR="00520F46" w:rsidRPr="00430DD1" w:rsidRDefault="00430DD1">
      <w:pPr>
        <w:pStyle w:val="Heading2"/>
        <w:spacing w:before="84"/>
        <w:rPr>
          <w:rFonts w:cs="Arial"/>
          <w:b w:val="0"/>
          <w:bCs w:val="0"/>
          <w:lang w:val="es-ES"/>
        </w:rPr>
      </w:pPr>
      <w:r w:rsidRPr="00430DD1">
        <w:rPr>
          <w:color w:val="25408F"/>
          <w:lang w:val="es-ES"/>
        </w:rPr>
        <w:t xml:space="preserve">Nombre de la Asociación Dental Nacional </w:t>
      </w:r>
      <w:r>
        <w:rPr>
          <w:color w:val="25408F"/>
          <w:lang w:val="es-ES"/>
        </w:rPr>
        <w:t>afiliada con el proyecto</w:t>
      </w:r>
    </w:p>
    <w:p w14:paraId="2BB13BAB" w14:textId="77777777" w:rsidR="00520F46" w:rsidRPr="00430DD1" w:rsidRDefault="00520F46">
      <w:pPr>
        <w:spacing w:before="1"/>
        <w:rPr>
          <w:rFonts w:ascii="Arial" w:eastAsia="Arial" w:hAnsi="Arial" w:cs="Arial"/>
          <w:b/>
          <w:bCs/>
          <w:sz w:val="6"/>
          <w:szCs w:val="6"/>
          <w:lang w:val="es-ES"/>
        </w:rPr>
      </w:pPr>
    </w:p>
    <w:p w14:paraId="494ACD9C" w14:textId="2D8F338E" w:rsidR="00520F46" w:rsidRDefault="004A1B7E">
      <w:pPr>
        <w:spacing w:line="200" w:lineRule="atLeast"/>
        <w:ind w:left="1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542D9465" wp14:editId="28284FEE">
                <wp:extent cx="6645910" cy="288290"/>
                <wp:effectExtent l="0" t="0" r="2540" b="1905"/>
                <wp:docPr id="3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288290"/>
                          <a:chOff x="0" y="0"/>
                          <a:chExt cx="10466" cy="454"/>
                        </a:xfrm>
                      </wpg:grpSpPr>
                      <wpg:grpSp>
                        <wpg:cNvPr id="34" name="Group 30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466" cy="454"/>
                            <a:chOff x="0" y="0"/>
                            <a:chExt cx="10466" cy="454"/>
                          </a:xfrm>
                        </wpg:grpSpPr>
                        <wps:wsp>
                          <wps:cNvPr id="35" name="Freeform 3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466" cy="454"/>
                            </a:xfrm>
                            <a:custGeom>
                              <a:avLst/>
                              <a:gdLst>
                                <a:gd name="T0" fmla="*/ 0 w 10466"/>
                                <a:gd name="T1" fmla="*/ 454 h 454"/>
                                <a:gd name="T2" fmla="*/ 10466 w 10466"/>
                                <a:gd name="T3" fmla="*/ 454 h 454"/>
                                <a:gd name="T4" fmla="*/ 10466 w 10466"/>
                                <a:gd name="T5" fmla="*/ 0 h 454"/>
                                <a:gd name="T6" fmla="*/ 0 w 10466"/>
                                <a:gd name="T7" fmla="*/ 0 h 454"/>
                                <a:gd name="T8" fmla="*/ 0 w 10466"/>
                                <a:gd name="T9" fmla="*/ 454 h 4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466" h="454">
                                  <a:moveTo>
                                    <a:pt x="0" y="454"/>
                                  </a:moveTo>
                                  <a:lnTo>
                                    <a:pt x="10466" y="454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7221" id="Group 29" o:spid="_x0000_s1026" style="width:523.3pt;height:22.7pt;mso-position-horizontal-relative:char;mso-position-vertical-relative:line" coordsize="10466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">
                <v:group id="Group 30" o:spid="_x0000_s1027" style="position:absolute;width:10466;height:454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31" o:spid="_x0000_s1028" style="position:absolute;width:10466;height:454;visibility:visible;mso-wrap-style:square;v-text-anchor:top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" path="m,454r10466,l10466,,,,,454xe" fillcolor="#e6e7e8" stroked="f">
                    <v:path arrowok="t" o:connecttype="custom" o:connectlocs="0,454;10466,454;10466,0;0,0;0,454" o:connectangles="0,0,0,0,0"/>
                  </v:shape>
                </v:group>
                <w10:anchorlock/>
              </v:group>
            </w:pict>
          </mc:Fallback>
        </mc:AlternateContent>
      </w:r>
    </w:p>
    <w:p w14:paraId="55BEC63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2C819EF" w14:textId="52D4649F" w:rsidR="00520F46" w:rsidRPr="00430DD1" w:rsidRDefault="00430DD1">
      <w:pPr>
        <w:spacing w:before="67"/>
        <w:ind w:left="120"/>
        <w:rPr>
          <w:rFonts w:ascii="Arial" w:eastAsia="Arial" w:hAnsi="Arial" w:cs="Arial"/>
          <w:lang w:val="es-ES"/>
        </w:rPr>
      </w:pPr>
      <w:r>
        <w:rPr>
          <w:rFonts w:ascii="Arial"/>
          <w:b/>
          <w:color w:val="25408F"/>
          <w:w w:val="95"/>
          <w:lang w:val="es-ES"/>
        </w:rPr>
        <w:t>Estado de la membres</w:t>
      </w:r>
      <w:r>
        <w:rPr>
          <w:rFonts w:ascii="Arial"/>
          <w:b/>
          <w:color w:val="25408F"/>
          <w:w w:val="95"/>
          <w:lang w:val="es-ES"/>
        </w:rPr>
        <w:t>í</w:t>
      </w:r>
      <w:r>
        <w:rPr>
          <w:rFonts w:ascii="Arial"/>
          <w:b/>
          <w:color w:val="25408F"/>
          <w:w w:val="95"/>
          <w:lang w:val="es-ES"/>
        </w:rPr>
        <w:t>a</w:t>
      </w:r>
      <w:r w:rsidRPr="00430DD1">
        <w:rPr>
          <w:rFonts w:ascii="Arial"/>
          <w:b/>
          <w:color w:val="25408F"/>
          <w:w w:val="95"/>
          <w:lang w:val="es-ES"/>
        </w:rPr>
        <w:t xml:space="preserve"> de la FDI</w:t>
      </w:r>
    </w:p>
    <w:p w14:paraId="21979E66" w14:textId="7AC2D49B" w:rsidR="00520F46" w:rsidRDefault="004A1B7E">
      <w:pPr>
        <w:pStyle w:val="BodyText"/>
        <w:tabs>
          <w:tab w:val="left" w:pos="3261"/>
        </w:tabs>
        <w:ind w:left="948"/>
        <w:rPr>
          <w:rFonts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 wp14:anchorId="4875BF60" wp14:editId="7BAEC4DA">
                <wp:simplePos x="0" y="0"/>
                <wp:positionH relativeFrom="page">
                  <wp:posOffset>815340</wp:posOffset>
                </wp:positionH>
                <wp:positionV relativeFrom="paragraph">
                  <wp:posOffset>139700</wp:posOffset>
                </wp:positionV>
                <wp:extent cx="95885" cy="99060"/>
                <wp:effectExtent l="5715" t="7620" r="3175" b="7620"/>
                <wp:wrapNone/>
                <wp:docPr id="28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885" cy="99060"/>
                          <a:chOff x="1284" y="220"/>
                          <a:chExt cx="151" cy="156"/>
                        </a:xfrm>
                      </wpg:grpSpPr>
                      <wpg:grpSp>
                        <wpg:cNvPr id="29" name="Group 27"/>
                        <wpg:cNvGrpSpPr>
                          <a:grpSpLocks/>
                        </wpg:cNvGrpSpPr>
                        <wpg:grpSpPr bwMode="auto">
                          <a:xfrm>
                            <a:off x="1284" y="226"/>
                            <a:ext cx="4" cy="148"/>
                            <a:chOff x="1284" y="226"/>
                            <a:chExt cx="4" cy="148"/>
                          </a:xfrm>
                        </wpg:grpSpPr>
                        <wps:wsp>
                          <wps:cNvPr id="30" name="Freeform 28"/>
                          <wps:cNvSpPr>
                            <a:spLocks/>
                          </wps:cNvSpPr>
                          <wps:spPr bwMode="auto">
                            <a:xfrm>
                              <a:off x="1284" y="226"/>
                              <a:ext cx="4" cy="148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4"/>
                                <a:gd name="T2" fmla="+- 0 373 226"/>
                                <a:gd name="T3" fmla="*/ 373 h 148"/>
                                <a:gd name="T4" fmla="+- 0 1287 1284"/>
                                <a:gd name="T5" fmla="*/ T4 w 4"/>
                                <a:gd name="T6" fmla="+- 0 373 226"/>
                                <a:gd name="T7" fmla="*/ 373 h 148"/>
                                <a:gd name="T8" fmla="+- 0 1287 1284"/>
                                <a:gd name="T9" fmla="*/ T8 w 4"/>
                                <a:gd name="T10" fmla="+- 0 226 226"/>
                                <a:gd name="T11" fmla="*/ 226 h 148"/>
                                <a:gd name="T12" fmla="+- 0 1284 1284"/>
                                <a:gd name="T13" fmla="*/ T12 w 4"/>
                                <a:gd name="T14" fmla="+- 0 226 226"/>
                                <a:gd name="T15" fmla="*/ 226 h 148"/>
                                <a:gd name="T16" fmla="+- 0 1284 1284"/>
                                <a:gd name="T17" fmla="*/ T16 w 4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" h="148">
                                  <a:moveTo>
                                    <a:pt x="0" y="147"/>
                                  </a:moveTo>
                                  <a:lnTo>
                                    <a:pt x="3" y="147"/>
                                  </a:lnTo>
                                  <a:lnTo>
                                    <a:pt x="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5"/>
                        <wpg:cNvGrpSpPr>
                          <a:grpSpLocks/>
                        </wpg:cNvGrpSpPr>
                        <wpg:grpSpPr bwMode="auto">
                          <a:xfrm>
                            <a:off x="1294" y="230"/>
                            <a:ext cx="131" cy="136"/>
                            <a:chOff x="1294" y="230"/>
                            <a:chExt cx="131" cy="136"/>
                          </a:xfrm>
                        </wpg:grpSpPr>
                        <wps:wsp>
                          <wps:cNvPr id="32" name="Freeform 26"/>
                          <wps:cNvSpPr>
                            <a:spLocks/>
                          </wps:cNvSpPr>
                          <wps:spPr bwMode="auto">
                            <a:xfrm>
                              <a:off x="1294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1294 1294"/>
                                <a:gd name="T1" fmla="*/ T0 w 131"/>
                                <a:gd name="T2" fmla="+- 0 365 230"/>
                                <a:gd name="T3" fmla="*/ 365 h 136"/>
                                <a:gd name="T4" fmla="+- 0 1424 1294"/>
                                <a:gd name="T5" fmla="*/ T4 w 131"/>
                                <a:gd name="T6" fmla="+- 0 365 230"/>
                                <a:gd name="T7" fmla="*/ 365 h 136"/>
                                <a:gd name="T8" fmla="+- 0 1424 1294"/>
                                <a:gd name="T9" fmla="*/ T8 w 131"/>
                                <a:gd name="T10" fmla="+- 0 230 230"/>
                                <a:gd name="T11" fmla="*/ 230 h 136"/>
                                <a:gd name="T12" fmla="+- 0 1294 1294"/>
                                <a:gd name="T13" fmla="*/ T12 w 131"/>
                                <a:gd name="T14" fmla="+- 0 230 230"/>
                                <a:gd name="T15" fmla="*/ 230 h 136"/>
                                <a:gd name="T16" fmla="+- 0 1294 1294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0" y="135"/>
                                  </a:lnTo>
                                  <a:lnTo>
                                    <a:pt x="13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5BE09B" id="Group 24" o:spid="_x0000_s1026" style="position:absolute;margin-left:64.2pt;margin-top:11pt;width:7.55pt;height:7.8pt;z-index:1264;mso-position-horizontal-relative:page" coordorigin="1284,220" coordsize="151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">
                <v:group id="Group 27" o:spid="_x0000_s1027" style="position:absolute;left:1284;top:226;width:4;height:148" coordorigin="1284,226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28" o:spid="_x0000_s1028" style="position:absolute;left:1284;top:226;width:4;height:148;visibility:visible;mso-wrap-style:square;v-text-anchor:top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" path="m,147r3,l3,,,,,147xe" fillcolor="#e6e7e8" stroked="f">
                    <v:path arrowok="t" o:connecttype="custom" o:connectlocs="0,373;3,373;3,226;0,226;0,373" o:connectangles="0,0,0,0,0"/>
                  </v:shape>
                </v:group>
                <v:group id="Group 25" o:spid="_x0000_s1029" style="position:absolute;left:1294;top:230;width:131;height:136" coordorigin="1294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26" o:spid="_x0000_s1030" style="position:absolute;left:1294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" path="m,135r130,l130,,,,,135xe" filled="f" strokeweight="1pt">
                    <v:path arrowok="t" o:connecttype="custom" o:connectlocs="0,365;130,365;130,230;0,230;0,365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9928" behindDoc="1" locked="0" layoutInCell="1" allowOverlap="1" wp14:anchorId="683B9B84" wp14:editId="5B026A97">
                <wp:simplePos x="0" y="0"/>
                <wp:positionH relativeFrom="page">
                  <wp:posOffset>2286000</wp:posOffset>
                </wp:positionH>
                <wp:positionV relativeFrom="paragraph">
                  <wp:posOffset>139700</wp:posOffset>
                </wp:positionV>
                <wp:extent cx="96520" cy="99060"/>
                <wp:effectExtent l="0" t="7620" r="8255" b="7620"/>
                <wp:wrapNone/>
                <wp:docPr id="23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9060"/>
                          <a:chOff x="3600" y="220"/>
                          <a:chExt cx="152" cy="156"/>
                        </a:xfrm>
                      </wpg:grpSpPr>
                      <wpg:grpSp>
                        <wpg:cNvPr id="24" name="Group 22"/>
                        <wpg:cNvGrpSpPr>
                          <a:grpSpLocks/>
                        </wpg:cNvGrpSpPr>
                        <wpg:grpSpPr bwMode="auto">
                          <a:xfrm>
                            <a:off x="3600" y="226"/>
                            <a:ext cx="2" cy="148"/>
                            <a:chOff x="3600" y="226"/>
                            <a:chExt cx="2" cy="148"/>
                          </a:xfrm>
                        </wpg:grpSpPr>
                        <wps:wsp>
                          <wps:cNvPr id="25" name="Freeform 23"/>
                          <wps:cNvSpPr>
                            <a:spLocks/>
                          </wps:cNvSpPr>
                          <wps:spPr bwMode="auto">
                            <a:xfrm>
                              <a:off x="3600" y="226"/>
                              <a:ext cx="2" cy="148"/>
                            </a:xfrm>
                            <a:custGeom>
                              <a:avLst/>
                              <a:gdLst>
                                <a:gd name="T0" fmla="+- 0 3600 3600"/>
                                <a:gd name="T1" fmla="*/ T0 w 2"/>
                                <a:gd name="T2" fmla="+- 0 373 226"/>
                                <a:gd name="T3" fmla="*/ 373 h 148"/>
                                <a:gd name="T4" fmla="+- 0 3601 3600"/>
                                <a:gd name="T5" fmla="*/ T4 w 2"/>
                                <a:gd name="T6" fmla="+- 0 373 226"/>
                                <a:gd name="T7" fmla="*/ 373 h 148"/>
                                <a:gd name="T8" fmla="+- 0 3601 3600"/>
                                <a:gd name="T9" fmla="*/ T8 w 2"/>
                                <a:gd name="T10" fmla="+- 0 226 226"/>
                                <a:gd name="T11" fmla="*/ 226 h 148"/>
                                <a:gd name="T12" fmla="+- 0 3600 3600"/>
                                <a:gd name="T13" fmla="*/ T12 w 2"/>
                                <a:gd name="T14" fmla="+- 0 226 226"/>
                                <a:gd name="T15" fmla="*/ 226 h 148"/>
                                <a:gd name="T16" fmla="+- 0 3600 3600"/>
                                <a:gd name="T17" fmla="*/ T16 w 2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" h="148">
                                  <a:moveTo>
                                    <a:pt x="0" y="147"/>
                                  </a:moveTo>
                                  <a:lnTo>
                                    <a:pt x="1" y="147"/>
                                  </a:lnTo>
                                  <a:lnTo>
                                    <a:pt x="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20"/>
                        <wpg:cNvGrpSpPr>
                          <a:grpSpLocks/>
                        </wpg:cNvGrpSpPr>
                        <wpg:grpSpPr bwMode="auto">
                          <a:xfrm>
                            <a:off x="3611" y="230"/>
                            <a:ext cx="131" cy="136"/>
                            <a:chOff x="3611" y="230"/>
                            <a:chExt cx="131" cy="136"/>
                          </a:xfrm>
                        </wpg:grpSpPr>
                        <wps:wsp>
                          <wps:cNvPr id="27" name="Freeform 21"/>
                          <wps:cNvSpPr>
                            <a:spLocks/>
                          </wps:cNvSpPr>
                          <wps:spPr bwMode="auto">
                            <a:xfrm>
                              <a:off x="3611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3611 3611"/>
                                <a:gd name="T1" fmla="*/ T0 w 131"/>
                                <a:gd name="T2" fmla="+- 0 365 230"/>
                                <a:gd name="T3" fmla="*/ 365 h 136"/>
                                <a:gd name="T4" fmla="+- 0 3742 3611"/>
                                <a:gd name="T5" fmla="*/ T4 w 131"/>
                                <a:gd name="T6" fmla="+- 0 365 230"/>
                                <a:gd name="T7" fmla="*/ 365 h 136"/>
                                <a:gd name="T8" fmla="+- 0 3742 3611"/>
                                <a:gd name="T9" fmla="*/ T8 w 131"/>
                                <a:gd name="T10" fmla="+- 0 230 230"/>
                                <a:gd name="T11" fmla="*/ 230 h 136"/>
                                <a:gd name="T12" fmla="+- 0 3611 3611"/>
                                <a:gd name="T13" fmla="*/ T12 w 131"/>
                                <a:gd name="T14" fmla="+- 0 230 230"/>
                                <a:gd name="T15" fmla="*/ 230 h 136"/>
                                <a:gd name="T16" fmla="+- 0 3611 3611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1" y="135"/>
                                  </a:lnTo>
                                  <a:lnTo>
                                    <a:pt x="13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033774" id="Group 19" o:spid="_x0000_s1026" style="position:absolute;margin-left:180pt;margin-top:11pt;width:7.6pt;height:7.8pt;z-index:-16552;mso-position-horizontal-relative:page" coordorigin="3600,220" coordsize="152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">
                <v:group id="Group 22" o:spid="_x0000_s1027" style="position:absolute;left:3600;top:226;width:2;height:148" coordorigin="3600,226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3" o:spid="_x0000_s1028" style="position:absolute;left:3600;top:226;width:2;height:148;visibility:visible;mso-wrap-style:square;v-text-anchor:top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" path="m,147r1,l1,,,,,147xe" fillcolor="#e6e7e8" stroked="f">
                    <v:path arrowok="t" o:connecttype="custom" o:connectlocs="0,373;1,373;1,226;0,226;0,373" o:connectangles="0,0,0,0,0"/>
                  </v:shape>
                </v:group>
                <v:group id="Group 20" o:spid="_x0000_s1029" style="position:absolute;left:3611;top:230;width:131;height:136" coordorigin="3611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1" o:spid="_x0000_s1030" style="position:absolute;left:3611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" path="m,135r131,l131,,,,,135xe" filled="f" strokeweight=".35281mm">
                    <v:path arrowok="t" o:connecttype="custom" o:connectlocs="0,365;131,365;131,230;0,230;0,365" o:connectangles="0,0,0,0,0"/>
                  </v:shape>
                </v:group>
                <w10:wrap anchorx="page"/>
              </v:group>
            </w:pict>
          </mc:Fallback>
        </mc:AlternateContent>
      </w:r>
      <w:r w:rsidR="00AD236E">
        <w:rPr>
          <w:color w:val="231F20"/>
          <w:spacing w:val="-2"/>
          <w:w w:val="95"/>
        </w:rPr>
        <w:t>R</w:t>
      </w:r>
      <w:r w:rsidR="00AD236E">
        <w:rPr>
          <w:color w:val="231F20"/>
          <w:spacing w:val="-1"/>
          <w:w w:val="95"/>
        </w:rPr>
        <w:t>egular</w:t>
      </w:r>
      <w:r w:rsidR="00AD236E">
        <w:rPr>
          <w:color w:val="231F20"/>
          <w:spacing w:val="38"/>
          <w:w w:val="95"/>
        </w:rPr>
        <w:t xml:space="preserve"> </w:t>
      </w:r>
      <w:r w:rsidR="00AD236E">
        <w:rPr>
          <w:color w:val="231F20"/>
          <w:w w:val="95"/>
        </w:rPr>
        <w:t>member</w:t>
      </w:r>
      <w:r w:rsidR="00AD236E">
        <w:rPr>
          <w:color w:val="231F20"/>
          <w:w w:val="95"/>
        </w:rPr>
        <w:tab/>
      </w:r>
      <w:r w:rsidR="00AD236E">
        <w:rPr>
          <w:color w:val="231F20"/>
        </w:rPr>
        <w:t>Associate</w:t>
      </w:r>
      <w:r w:rsidR="00AD236E">
        <w:rPr>
          <w:color w:val="231F20"/>
          <w:spacing w:val="-32"/>
        </w:rPr>
        <w:t xml:space="preserve"> </w:t>
      </w:r>
      <w:r w:rsidR="00AD236E">
        <w:rPr>
          <w:color w:val="231F20"/>
        </w:rPr>
        <w:t>member</w:t>
      </w:r>
    </w:p>
    <w:p w14:paraId="50A467DA" w14:textId="7B660CBF" w:rsidR="00520F46" w:rsidRPr="00430DD1" w:rsidRDefault="00430DD1">
      <w:pPr>
        <w:spacing w:before="167"/>
        <w:ind w:left="119"/>
        <w:rPr>
          <w:rFonts w:ascii="Arial" w:eastAsia="Arial" w:hAnsi="Arial" w:cs="Arial"/>
          <w:lang w:val="es-ES"/>
        </w:rPr>
      </w:pPr>
      <w:r w:rsidRPr="00430DD1">
        <w:rPr>
          <w:rFonts w:ascii="Arial"/>
          <w:b/>
          <w:color w:val="25408F"/>
          <w:spacing w:val="-3"/>
          <w:lang w:val="es-ES"/>
        </w:rPr>
        <w:t>Persona principal de contacto</w:t>
      </w:r>
      <w:r w:rsidR="00AD236E" w:rsidRPr="00430DD1">
        <w:rPr>
          <w:rFonts w:ascii="Arial"/>
          <w:b/>
          <w:color w:val="25408F"/>
          <w:spacing w:val="-32"/>
          <w:lang w:val="es-ES"/>
        </w:rPr>
        <w:t xml:space="preserve"> </w:t>
      </w:r>
      <w:r w:rsidR="00AD236E" w:rsidRPr="00430DD1">
        <w:rPr>
          <w:rFonts w:ascii="Arial"/>
          <w:color w:val="231F20"/>
          <w:lang w:val="es-ES"/>
        </w:rPr>
        <w:t>(</w:t>
      </w:r>
      <w:r w:rsidRPr="00430DD1">
        <w:rPr>
          <w:rFonts w:ascii="Arial"/>
          <w:color w:val="231F20"/>
          <w:lang w:val="es-ES"/>
        </w:rPr>
        <w:t>responsable de dirigir el proyecto</w:t>
      </w:r>
      <w:r w:rsidR="00AD236E" w:rsidRPr="00430DD1">
        <w:rPr>
          <w:rFonts w:ascii="Arial"/>
          <w:color w:val="231F20"/>
          <w:lang w:val="es-ES"/>
        </w:rPr>
        <w:t>)</w:t>
      </w:r>
    </w:p>
    <w:p w14:paraId="4E30E3E5" w14:textId="77777777" w:rsidR="00520F46" w:rsidRPr="00430DD1" w:rsidRDefault="00520F46">
      <w:pPr>
        <w:spacing w:before="1"/>
        <w:rPr>
          <w:rFonts w:ascii="Arial" w:eastAsia="Arial" w:hAnsi="Arial" w:cs="Arial"/>
          <w:sz w:val="15"/>
          <w:szCs w:val="15"/>
          <w:lang w:val="es-ES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15"/>
        <w:gridCol w:w="7751"/>
      </w:tblGrid>
      <w:tr w:rsidR="00520F46" w14:paraId="45C932ED" w14:textId="77777777" w:rsidTr="00430DD1">
        <w:trPr>
          <w:trHeight w:hRule="exact" w:val="482"/>
        </w:trPr>
        <w:tc>
          <w:tcPr>
            <w:tcW w:w="2715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A3AFE4" w14:textId="0C073B24" w:rsidR="00520F46" w:rsidRDefault="00430DD1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751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69FA6A7" w14:textId="77777777" w:rsidR="00520F46" w:rsidRDefault="00520F46"/>
        </w:tc>
      </w:tr>
      <w:tr w:rsidR="00520F46" w14:paraId="0F2D301B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2B39B44" w14:textId="2D259C5C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CARGO EN LA ORGANIZACION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F58727E" w14:textId="77777777" w:rsidR="00520F46" w:rsidRDefault="00520F46"/>
        </w:tc>
      </w:tr>
      <w:tr w:rsidR="00520F46" w14:paraId="11947C0F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39B379A" w14:textId="7F98D250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DIRECCION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4B0E6D7" w14:textId="77777777" w:rsidR="00520F46" w:rsidRDefault="00520F46"/>
        </w:tc>
      </w:tr>
      <w:tr w:rsidR="00520F46" w14:paraId="4BB55A34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867F689" w14:textId="5A8E988D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769AA42" w14:textId="77777777" w:rsidR="00520F46" w:rsidRDefault="00520F46"/>
        </w:tc>
      </w:tr>
      <w:tr w:rsidR="00520F46" w14:paraId="4A31BCE5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7524786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A8E8FDB" w14:textId="77777777" w:rsidR="00520F46" w:rsidRDefault="00520F46"/>
        </w:tc>
      </w:tr>
      <w:tr w:rsidR="00520F46" w14:paraId="7DD75A0C" w14:textId="77777777" w:rsidTr="00430DD1">
        <w:trPr>
          <w:trHeight w:hRule="exact" w:val="482"/>
        </w:trPr>
        <w:tc>
          <w:tcPr>
            <w:tcW w:w="2715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1286C3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751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6CD5234" w14:textId="77777777" w:rsidR="00520F46" w:rsidRDefault="00520F46"/>
        </w:tc>
      </w:tr>
    </w:tbl>
    <w:p w14:paraId="49A6714D" w14:textId="77777777" w:rsidR="00520F46" w:rsidRDefault="00520F46">
      <w:pPr>
        <w:rPr>
          <w:rFonts w:ascii="Arial" w:eastAsia="Arial" w:hAnsi="Arial" w:cs="Arial"/>
          <w:sz w:val="20"/>
          <w:szCs w:val="20"/>
        </w:rPr>
      </w:pPr>
    </w:p>
    <w:p w14:paraId="11556307" w14:textId="08F2A366" w:rsidR="00520F46" w:rsidRPr="00430DD1" w:rsidRDefault="00430DD1">
      <w:pPr>
        <w:pStyle w:val="Heading1"/>
        <w:spacing w:before="119"/>
        <w:rPr>
          <w:rFonts w:cs="Calibri"/>
          <w:b w:val="0"/>
          <w:bCs w:val="0"/>
          <w:lang w:val="es-ES"/>
        </w:rPr>
      </w:pPr>
      <w:r w:rsidRPr="00430DD1">
        <w:rPr>
          <w:color w:val="D2232A"/>
          <w:w w:val="105"/>
          <w:lang w:val="es-ES"/>
        </w:rPr>
        <w:t>Sección</w:t>
      </w:r>
      <w:r w:rsidR="00AD236E" w:rsidRPr="00430DD1">
        <w:rPr>
          <w:color w:val="D2232A"/>
          <w:spacing w:val="6"/>
          <w:w w:val="105"/>
          <w:lang w:val="es-ES"/>
        </w:rPr>
        <w:t xml:space="preserve"> </w:t>
      </w:r>
      <w:r w:rsidR="00AD236E" w:rsidRPr="00430DD1">
        <w:rPr>
          <w:color w:val="D2232A"/>
          <w:w w:val="105"/>
          <w:lang w:val="es-ES"/>
        </w:rPr>
        <w:t>B:</w:t>
      </w:r>
      <w:r w:rsidR="00AD236E" w:rsidRPr="00430DD1">
        <w:rPr>
          <w:color w:val="D2232A"/>
          <w:spacing w:val="6"/>
          <w:w w:val="105"/>
          <w:lang w:val="es-ES"/>
        </w:rPr>
        <w:t xml:space="preserve"> </w:t>
      </w:r>
      <w:r w:rsidRPr="00430DD1">
        <w:rPr>
          <w:color w:val="D2232A"/>
          <w:w w:val="105"/>
          <w:lang w:val="es-ES"/>
        </w:rPr>
        <w:t>Acerca del proyecto</w:t>
      </w:r>
    </w:p>
    <w:p w14:paraId="13C4C509" w14:textId="7D9355C6" w:rsidR="00520F46" w:rsidRDefault="00430DD1">
      <w:pPr>
        <w:pStyle w:val="Heading2"/>
        <w:spacing w:before="84"/>
        <w:rPr>
          <w:rFonts w:cs="Arial"/>
          <w:b w:val="0"/>
          <w:bCs w:val="0"/>
        </w:rPr>
      </w:pPr>
      <w:proofErr w:type="spellStart"/>
      <w:r>
        <w:rPr>
          <w:color w:val="25408F"/>
        </w:rPr>
        <w:t>Descripción</w:t>
      </w:r>
      <w:proofErr w:type="spellEnd"/>
      <w:r>
        <w:rPr>
          <w:color w:val="25408F"/>
        </w:rPr>
        <w:t xml:space="preserve"> general</w:t>
      </w:r>
    </w:p>
    <w:p w14:paraId="7EC7944D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1"/>
        <w:gridCol w:w="7325"/>
      </w:tblGrid>
      <w:tr w:rsidR="00520F46" w14:paraId="1C2E0EC9" w14:textId="77777777" w:rsidTr="00430DD1">
        <w:trPr>
          <w:trHeight w:hRule="exact" w:val="514"/>
        </w:trPr>
        <w:tc>
          <w:tcPr>
            <w:tcW w:w="3141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9914A5A" w14:textId="3C70EC25" w:rsidR="00520F46" w:rsidRDefault="00430DD1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TITULO DEL PROYECTO</w:t>
            </w:r>
          </w:p>
        </w:tc>
        <w:tc>
          <w:tcPr>
            <w:tcW w:w="7325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5DE4C9D" w14:textId="77777777" w:rsidR="00520F46" w:rsidRDefault="00520F46"/>
        </w:tc>
      </w:tr>
      <w:tr w:rsidR="00520F46" w14:paraId="51810C70" w14:textId="77777777" w:rsidTr="00430DD1">
        <w:trPr>
          <w:trHeight w:hRule="exact" w:val="514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DF9F024" w14:textId="4786A26B" w:rsidR="00520F46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UBICACION</w:t>
            </w: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87E549D" w14:textId="77777777" w:rsidR="00520F46" w:rsidRDefault="00520F46"/>
        </w:tc>
      </w:tr>
      <w:tr w:rsidR="00520F46" w:rsidRPr="00430DD1" w14:paraId="3E617C67" w14:textId="77777777" w:rsidTr="00430DD1">
        <w:trPr>
          <w:trHeight w:hRule="exact" w:val="762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C6F2C3" w14:textId="3C63B3C4" w:rsidR="00520F46" w:rsidRPr="00430DD1" w:rsidRDefault="00430DD1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430DD1">
              <w:rPr>
                <w:rFonts w:ascii="Arial"/>
                <w:b/>
                <w:color w:val="231F20"/>
                <w:spacing w:val="-2"/>
                <w:w w:val="95"/>
                <w:sz w:val="18"/>
                <w:lang w:val="es-ES"/>
              </w:rPr>
              <w:t>MARCO DE TIEMPO DEL PROYECTO</w:t>
            </w:r>
          </w:p>
          <w:p w14:paraId="115C0706" w14:textId="5DF655E0" w:rsidR="00520F46" w:rsidRPr="00430DD1" w:rsidRDefault="00AD236E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proofErr w:type="spellStart"/>
            <w:r w:rsidRPr="00430DD1">
              <w:rPr>
                <w:rFonts w:ascii="Arial"/>
                <w:color w:val="231F20"/>
                <w:sz w:val="14"/>
                <w:lang w:val="es-ES"/>
              </w:rPr>
              <w:t>dd</w:t>
            </w:r>
            <w:proofErr w:type="spellEnd"/>
            <w:r w:rsidRPr="00430DD1">
              <w:rPr>
                <w:rFonts w:ascii="Arial"/>
                <w:color w:val="231F20"/>
                <w:sz w:val="14"/>
                <w:lang w:val="es-ES"/>
              </w:rPr>
              <w:t>/mm/</w:t>
            </w:r>
            <w:proofErr w:type="spellStart"/>
            <w:r w:rsidR="00430DD1" w:rsidRPr="00430DD1">
              <w:rPr>
                <w:rFonts w:ascii="Arial"/>
                <w:color w:val="231F20"/>
                <w:sz w:val="14"/>
                <w:lang w:val="es-ES"/>
              </w:rPr>
              <w:t>aaaa</w:t>
            </w:r>
            <w:proofErr w:type="spellEnd"/>
            <w:r w:rsidRPr="00430DD1">
              <w:rPr>
                <w:rFonts w:ascii="Arial"/>
                <w:color w:val="231F20"/>
                <w:sz w:val="14"/>
                <w:lang w:val="es-ES"/>
              </w:rPr>
              <w:t>-</w:t>
            </w:r>
            <w:r w:rsidRPr="00430DD1">
              <w:rPr>
                <w:rFonts w:ascii="Arial"/>
                <w:color w:val="231F20"/>
                <w:spacing w:val="-13"/>
                <w:sz w:val="14"/>
                <w:lang w:val="es-ES"/>
              </w:rPr>
              <w:t xml:space="preserve"> </w:t>
            </w:r>
            <w:proofErr w:type="spellStart"/>
            <w:r w:rsidRPr="00430DD1">
              <w:rPr>
                <w:rFonts w:ascii="Arial"/>
                <w:color w:val="231F20"/>
                <w:sz w:val="14"/>
                <w:lang w:val="es-ES"/>
              </w:rPr>
              <w:t>dd</w:t>
            </w:r>
            <w:proofErr w:type="spellEnd"/>
            <w:r w:rsidRPr="00430DD1">
              <w:rPr>
                <w:rFonts w:ascii="Arial"/>
                <w:color w:val="231F20"/>
                <w:sz w:val="14"/>
                <w:lang w:val="es-ES"/>
              </w:rPr>
              <w:t>/mm/</w:t>
            </w:r>
            <w:proofErr w:type="spellStart"/>
            <w:r w:rsidR="00430DD1">
              <w:rPr>
                <w:rFonts w:ascii="Arial"/>
                <w:color w:val="231F20"/>
                <w:sz w:val="14"/>
                <w:lang w:val="es-ES"/>
              </w:rPr>
              <w:t>aaaa</w:t>
            </w:r>
            <w:proofErr w:type="spellEnd"/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861F0A" w14:textId="77777777" w:rsidR="00520F46" w:rsidRPr="00430DD1" w:rsidRDefault="00520F46">
            <w:pPr>
              <w:rPr>
                <w:lang w:val="es-ES"/>
              </w:rPr>
            </w:pPr>
          </w:p>
        </w:tc>
      </w:tr>
      <w:tr w:rsidR="00520F46" w14:paraId="62B1AA8D" w14:textId="77777777" w:rsidTr="00430DD1">
        <w:trPr>
          <w:trHeight w:hRule="exact" w:val="2041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CEE56FB" w14:textId="36056714" w:rsidR="00520F46" w:rsidRPr="00430DD1" w:rsidRDefault="00430DD1">
            <w:pPr>
              <w:pStyle w:val="TableParagraph"/>
              <w:spacing w:before="93" w:line="301" w:lineRule="auto"/>
              <w:ind w:left="80" w:right="1307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430DD1">
              <w:rPr>
                <w:rFonts w:ascii="Arial"/>
                <w:b/>
                <w:color w:val="231F20"/>
                <w:spacing w:val="-2"/>
                <w:w w:val="90"/>
                <w:sz w:val="18"/>
                <w:lang w:val="es-ES"/>
              </w:rPr>
              <w:t>ANTECEDENTES</w:t>
            </w:r>
          </w:p>
          <w:p w14:paraId="702B270D" w14:textId="4FDB0FA3" w:rsidR="00430DD1" w:rsidRPr="00430DD1" w:rsidRDefault="00430DD1">
            <w:pPr>
              <w:pStyle w:val="TableParagraph"/>
              <w:spacing w:before="78" w:line="140" w:lineRule="exact"/>
              <w:ind w:left="80" w:right="255"/>
              <w:rPr>
                <w:rFonts w:ascii="Arial"/>
                <w:color w:val="231F20"/>
                <w:sz w:val="14"/>
                <w:lang w:val="es-ES"/>
              </w:rPr>
            </w:pPr>
            <w:r>
              <w:rPr>
                <w:rFonts w:ascii="Arial"/>
                <w:color w:val="231F20"/>
                <w:sz w:val="14"/>
                <w:lang w:val="es-ES"/>
              </w:rPr>
              <w:t>Proporcione</w:t>
            </w:r>
            <w:r w:rsidRPr="00430DD1">
              <w:rPr>
                <w:rFonts w:ascii="Arial"/>
                <w:color w:val="231F20"/>
                <w:sz w:val="14"/>
                <w:lang w:val="es-ES"/>
              </w:rPr>
              <w:t xml:space="preserve"> informaci</w:t>
            </w:r>
            <w:r w:rsidRPr="00430DD1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Pr="00430DD1">
              <w:rPr>
                <w:rFonts w:ascii="Arial"/>
                <w:color w:val="231F20"/>
                <w:sz w:val="14"/>
                <w:lang w:val="es-ES"/>
              </w:rPr>
              <w:t>n relevante sobre</w:t>
            </w:r>
            <w:r>
              <w:rPr>
                <w:rFonts w:ascii="Arial"/>
                <w:color w:val="231F20"/>
                <w:sz w:val="14"/>
                <w:lang w:val="es-ES"/>
              </w:rPr>
              <w:t xml:space="preserve"> el </w:t>
            </w:r>
            <w:r>
              <w:rPr>
                <w:rFonts w:ascii="Arial"/>
                <w:color w:val="231F20"/>
                <w:sz w:val="14"/>
                <w:lang w:val="es-ES"/>
              </w:rPr>
              <w:t>á</w:t>
            </w:r>
            <w:r>
              <w:rPr>
                <w:rFonts w:ascii="Arial"/>
                <w:color w:val="231F20"/>
                <w:sz w:val="14"/>
                <w:lang w:val="es-ES"/>
              </w:rPr>
              <w:t xml:space="preserve">rea/problema y una 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revisi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n relevante de la literatura, m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á</w:t>
            </w:r>
            <w:r w:rsidR="00FD5979">
              <w:rPr>
                <w:rFonts w:ascii="Arial"/>
                <w:color w:val="231F20"/>
                <w:sz w:val="14"/>
                <w:lang w:val="es-ES"/>
              </w:rPr>
              <w:t>ximo 500 palabras</w:t>
            </w:r>
          </w:p>
          <w:p w14:paraId="1E8BB3AD" w14:textId="21F3D04F" w:rsidR="00520F46" w:rsidRDefault="00520F46">
            <w:pPr>
              <w:pStyle w:val="TableParagraph"/>
              <w:spacing w:before="78" w:line="140" w:lineRule="exact"/>
              <w:ind w:left="80" w:right="255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078BB2D" w14:textId="77777777" w:rsidR="00520F46" w:rsidRDefault="00520F46"/>
        </w:tc>
      </w:tr>
      <w:tr w:rsidR="00520F46" w:rsidRPr="00FD5979" w14:paraId="5A816341" w14:textId="77777777" w:rsidTr="00430DD1">
        <w:trPr>
          <w:trHeight w:hRule="exact" w:val="2041"/>
        </w:trPr>
        <w:tc>
          <w:tcPr>
            <w:tcW w:w="3141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E8D124" w14:textId="11BBA1E1" w:rsidR="00520F46" w:rsidRPr="00FD5979" w:rsidRDefault="00FD5979">
            <w:pPr>
              <w:pStyle w:val="TableParagraph"/>
              <w:spacing w:before="93" w:line="301" w:lineRule="auto"/>
              <w:ind w:left="80" w:right="432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231F20"/>
                <w:spacing w:val="-3"/>
                <w:w w:val="95"/>
                <w:sz w:val="18"/>
                <w:lang w:val="es-ES"/>
              </w:rPr>
              <w:t>POBLACION COMPRENDIDA EN EL PROYECTO</w:t>
            </w:r>
          </w:p>
          <w:p w14:paraId="02AC3DD4" w14:textId="1EFD34CB" w:rsidR="00520F46" w:rsidRPr="00FD5979" w:rsidRDefault="00FD5979">
            <w:pPr>
              <w:pStyle w:val="TableParagraph"/>
              <w:spacing w:before="78" w:line="140" w:lineRule="exact"/>
              <w:ind w:left="80" w:right="87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r w:rsidRPr="00FD5979">
              <w:rPr>
                <w:rFonts w:ascii="Arial"/>
                <w:color w:val="231F20"/>
                <w:sz w:val="14"/>
                <w:lang w:val="es-ES"/>
              </w:rPr>
              <w:t>Describa cuantitativa y cualitativamente el objetivo de su proyecto, m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á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ximo 500 palabras</w:t>
            </w: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4CCA923" w14:textId="77777777" w:rsidR="00520F46" w:rsidRPr="00FD5979" w:rsidRDefault="00520F46">
            <w:pPr>
              <w:rPr>
                <w:lang w:val="es-ES"/>
              </w:rPr>
            </w:pPr>
          </w:p>
        </w:tc>
      </w:tr>
      <w:tr w:rsidR="00520F46" w:rsidRPr="00FD5979" w14:paraId="444CD55C" w14:textId="77777777" w:rsidTr="00430DD1">
        <w:trPr>
          <w:trHeight w:hRule="exact" w:val="1474"/>
        </w:trPr>
        <w:tc>
          <w:tcPr>
            <w:tcW w:w="3141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0C9A6A8" w14:textId="395BEF1F" w:rsidR="00520F46" w:rsidRPr="00FD5979" w:rsidRDefault="00FD5979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231F20"/>
                <w:spacing w:val="-1"/>
                <w:w w:val="90"/>
                <w:sz w:val="18"/>
                <w:lang w:val="es-ES"/>
              </w:rPr>
              <w:t>OBJETIVO DEL PROYECTO</w:t>
            </w:r>
          </w:p>
          <w:p w14:paraId="430B400A" w14:textId="382DB044" w:rsidR="00520F46" w:rsidRPr="00FD5979" w:rsidRDefault="00FD5979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r>
              <w:rPr>
                <w:rFonts w:ascii="Arial"/>
                <w:color w:val="231F20"/>
                <w:sz w:val="14"/>
                <w:lang w:val="es-ES"/>
              </w:rPr>
              <w:t>M</w:t>
            </w:r>
            <w:r>
              <w:rPr>
                <w:rFonts w:ascii="Arial"/>
                <w:color w:val="231F20"/>
                <w:sz w:val="14"/>
                <w:lang w:val="es-ES"/>
              </w:rPr>
              <w:t>á</w:t>
            </w:r>
            <w:r>
              <w:rPr>
                <w:rFonts w:ascii="Arial"/>
                <w:color w:val="231F20"/>
                <w:sz w:val="14"/>
                <w:lang w:val="es-ES"/>
              </w:rPr>
              <w:t>ximo 50 palabras</w:t>
            </w:r>
          </w:p>
        </w:tc>
        <w:tc>
          <w:tcPr>
            <w:tcW w:w="7325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1A4A4A3" w14:textId="77777777" w:rsidR="00520F46" w:rsidRPr="00FD5979" w:rsidRDefault="00520F46">
            <w:pPr>
              <w:rPr>
                <w:lang w:val="es-ES"/>
              </w:rPr>
            </w:pPr>
          </w:p>
        </w:tc>
      </w:tr>
    </w:tbl>
    <w:p w14:paraId="52A20396" w14:textId="77777777" w:rsidR="00520F46" w:rsidRPr="00FD5979" w:rsidRDefault="00520F46">
      <w:pPr>
        <w:rPr>
          <w:lang w:val="es-ES"/>
        </w:rPr>
        <w:sectPr w:rsidR="00520F46" w:rsidRPr="00FD5979">
          <w:pgSz w:w="11910" w:h="16840"/>
          <w:pgMar w:top="700" w:right="600" w:bottom="1080" w:left="600" w:header="0" w:footer="898" w:gutter="0"/>
          <w:cols w:space="720"/>
        </w:sectPr>
      </w:pPr>
    </w:p>
    <w:p w14:paraId="2C70712D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70B2A376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1035D716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7C892C26" w14:textId="77777777" w:rsidR="00520F46" w:rsidRPr="00FD5979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356FA0BF" w14:textId="77777777" w:rsidR="00520F46" w:rsidRPr="00FD5979" w:rsidRDefault="00520F46">
      <w:pPr>
        <w:spacing w:before="4"/>
        <w:rPr>
          <w:rFonts w:ascii="Arial" w:eastAsia="Arial" w:hAnsi="Arial" w:cs="Arial"/>
          <w:b/>
          <w:bCs/>
          <w:sz w:val="14"/>
          <w:szCs w:val="14"/>
          <w:lang w:val="es-E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"/>
        <w:gridCol w:w="2943"/>
        <w:gridCol w:w="2158"/>
        <w:gridCol w:w="2658"/>
        <w:gridCol w:w="2480"/>
        <w:gridCol w:w="146"/>
      </w:tblGrid>
      <w:tr w:rsidR="00520F46" w14:paraId="161F027E" w14:textId="77777777" w:rsidTr="0018618C">
        <w:trPr>
          <w:trHeight w:hRule="exact" w:val="464"/>
        </w:trPr>
        <w:tc>
          <w:tcPr>
            <w:tcW w:w="80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6768B71" w14:textId="77777777" w:rsidR="00520F46" w:rsidRPr="00FD5979" w:rsidRDefault="00520F46">
            <w:pPr>
              <w:rPr>
                <w:lang w:val="es-ES"/>
              </w:rPr>
            </w:pPr>
          </w:p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5CD02F89" w14:textId="739AE861" w:rsidR="00520F46" w:rsidRDefault="00FD5979">
            <w:pPr>
              <w:pStyle w:val="TableParagraph"/>
              <w:spacing w:before="53"/>
              <w:ind w:left="849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Objetiv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espec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í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ficos</w:t>
            </w:r>
            <w:proofErr w:type="spellEnd"/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9BC9188" w14:textId="2944076C" w:rsidR="00520F46" w:rsidRDefault="00FD5979">
            <w:pPr>
              <w:pStyle w:val="TableParagraph"/>
              <w:spacing w:before="53"/>
              <w:ind w:left="577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Alcance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del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proyecto</w:t>
            </w:r>
            <w:proofErr w:type="spellEnd"/>
          </w:p>
        </w:tc>
        <w:tc>
          <w:tcPr>
            <w:tcW w:w="26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227E46D" w14:textId="32EA6433" w:rsidR="00520F46" w:rsidRPr="00FD5979" w:rsidRDefault="00FD5979">
            <w:pPr>
              <w:pStyle w:val="TableParagraph"/>
              <w:spacing w:before="62" w:line="200" w:lineRule="exact"/>
              <w:ind w:left="474" w:right="253" w:firstLine="102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Actividades relacionadas y metodolog</w:t>
            </w:r>
            <w:r w:rsidRPr="00FD5979"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í</w:t>
            </w:r>
            <w:r w:rsidRPr="00FD5979"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a emp</w:t>
            </w:r>
            <w:r>
              <w:rPr>
                <w:rFonts w:ascii="Arial"/>
                <w:b/>
                <w:color w:val="FFFFFF"/>
                <w:w w:val="95"/>
                <w:sz w:val="18"/>
                <w:lang w:val="es-ES"/>
              </w:rPr>
              <w:t>lead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F72F128" w14:textId="50A5DAC4" w:rsidR="00520F46" w:rsidRDefault="00FD5979">
            <w:pPr>
              <w:pStyle w:val="TableParagraph"/>
              <w:spacing w:before="53"/>
              <w:ind w:left="255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Plaz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de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implementaci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ó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n</w:t>
            </w:r>
            <w:proofErr w:type="spellEnd"/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79A50EB" w14:textId="77777777" w:rsidR="00520F46" w:rsidRDefault="00520F46"/>
        </w:tc>
      </w:tr>
      <w:tr w:rsidR="00520F46" w14:paraId="36049E86" w14:textId="77777777">
        <w:trPr>
          <w:trHeight w:hRule="exact" w:val="344"/>
        </w:trPr>
        <w:tc>
          <w:tcPr>
            <w:tcW w:w="10319" w:type="dxa"/>
            <w:gridSpan w:val="5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EAF5B50" w14:textId="77777777" w:rsidR="00520F46" w:rsidRDefault="00AD236E">
            <w:pPr>
              <w:pStyle w:val="TableParagraph"/>
              <w:spacing w:before="4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84EE719" w14:textId="77777777" w:rsidR="00520F46" w:rsidRDefault="00520F46"/>
        </w:tc>
      </w:tr>
      <w:tr w:rsidR="00520F46" w14:paraId="49AB6731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6A42387E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097E345C" w14:textId="77777777" w:rsidR="00520F46" w:rsidRDefault="00520F46"/>
        </w:tc>
      </w:tr>
      <w:tr w:rsidR="00520F46" w14:paraId="64D6211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FA29E5D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2CA22E47" w14:textId="77777777" w:rsidR="00520F46" w:rsidRDefault="00520F46"/>
        </w:tc>
      </w:tr>
      <w:tr w:rsidR="00520F46" w14:paraId="1E976BA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5C19F79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700F8613" w14:textId="77777777" w:rsidR="00520F46" w:rsidRDefault="00520F46"/>
        </w:tc>
      </w:tr>
      <w:tr w:rsidR="00520F46" w14:paraId="271CB6C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0AD7E4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5090BF6" w14:textId="77777777" w:rsidR="00520F46" w:rsidRDefault="00520F46"/>
        </w:tc>
      </w:tr>
    </w:tbl>
    <w:p w14:paraId="139DDFE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AA30C9D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C27B442" w14:textId="77777777" w:rsidR="00520F46" w:rsidRDefault="00520F46">
      <w:pPr>
        <w:spacing w:before="2"/>
        <w:rPr>
          <w:rFonts w:ascii="Arial" w:eastAsia="Arial" w:hAnsi="Arial" w:cs="Arial"/>
          <w:b/>
          <w:bCs/>
          <w:sz w:val="20"/>
          <w:szCs w:val="20"/>
        </w:rPr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2"/>
        <w:gridCol w:w="1565"/>
        <w:gridCol w:w="1670"/>
        <w:gridCol w:w="1713"/>
        <w:gridCol w:w="1534"/>
        <w:gridCol w:w="1686"/>
      </w:tblGrid>
      <w:tr w:rsidR="00520F46" w14:paraId="74711D9F" w14:textId="77777777" w:rsidTr="0018618C">
        <w:trPr>
          <w:trHeight w:hRule="exact" w:val="862"/>
        </w:trPr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2A3B1DEC" w14:textId="6F4AEF25" w:rsidR="00520F46" w:rsidRDefault="00FD5979" w:rsidP="00FD5979">
            <w:pPr>
              <w:pStyle w:val="TableParagraph"/>
              <w:spacing w:before="62" w:line="200" w:lineRule="exact"/>
              <w:ind w:left="838" w:right="155" w:hanging="36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Recurs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humanos</w:t>
            </w:r>
            <w:proofErr w:type="spellEnd"/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w w:val="95"/>
                <w:sz w:val="18"/>
              </w:rPr>
              <w:t>involucrados</w:t>
            </w:r>
            <w:proofErr w:type="spellEnd"/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8F7A753" w14:textId="4D215E9C" w:rsidR="00520F46" w:rsidRPr="00FD5979" w:rsidRDefault="00FD5979" w:rsidP="00AD236E">
            <w:pPr>
              <w:pStyle w:val="TableParagraph"/>
              <w:spacing w:before="62" w:line="200" w:lineRule="exact"/>
              <w:ind w:left="157" w:right="182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Participaci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ó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n de la comunidad (por ejemplo, voluntarios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single" w:sz="1" w:space="0" w:color="25408F"/>
            </w:tcBorders>
            <w:shd w:val="clear" w:color="auto" w:fill="25408F"/>
          </w:tcPr>
          <w:p w14:paraId="0FDAE4A9" w14:textId="73E08CB8" w:rsidR="00520F46" w:rsidRPr="00FD5979" w:rsidRDefault="00FD5979" w:rsidP="00AD236E">
            <w:pPr>
              <w:pStyle w:val="TableParagraph"/>
              <w:spacing w:before="62" w:line="200" w:lineRule="exact"/>
              <w:ind w:left="184" w:right="155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Infraestructura utilizada (por ejemplo, cl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í</w:t>
            </w:r>
            <w:r w:rsidRPr="00FD5979">
              <w:rPr>
                <w:rFonts w:ascii="Arial"/>
                <w:b/>
                <w:color w:val="FFFFFF"/>
                <w:sz w:val="18"/>
                <w:lang w:val="es-ES"/>
              </w:rPr>
              <w:t>nica, escuela, hospital)</w:t>
            </w:r>
          </w:p>
        </w:tc>
        <w:tc>
          <w:tcPr>
            <w:tcW w:w="1713" w:type="dxa"/>
            <w:tcBorders>
              <w:top w:val="nil"/>
              <w:left w:val="single" w:sz="1" w:space="0" w:color="25408F"/>
              <w:bottom w:val="nil"/>
              <w:right w:val="nil"/>
            </w:tcBorders>
            <w:shd w:val="clear" w:color="auto" w:fill="25408F"/>
          </w:tcPr>
          <w:p w14:paraId="5B82E223" w14:textId="64DBD7EB" w:rsidR="00520F46" w:rsidRDefault="00FD5979" w:rsidP="00BA12CB">
            <w:pPr>
              <w:pStyle w:val="TableParagraph"/>
              <w:spacing w:before="62" w:line="200" w:lineRule="exact"/>
              <w:ind w:left="450" w:right="297" w:hanging="2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FD5979">
              <w:rPr>
                <w:rFonts w:ascii="Arial"/>
                <w:b/>
                <w:color w:val="FFFFFF"/>
                <w:w w:val="90"/>
                <w:sz w:val="18"/>
              </w:rPr>
              <w:t>Cuestiones</w:t>
            </w:r>
            <w:proofErr w:type="spellEnd"/>
            <w:r w:rsidRPr="00FD5979">
              <w:rPr>
                <w:rFonts w:ascii="Arial"/>
                <w:b/>
                <w:color w:val="FFFFFF"/>
                <w:w w:val="90"/>
                <w:sz w:val="18"/>
              </w:rPr>
              <w:t xml:space="preserve"> </w:t>
            </w:r>
            <w:proofErr w:type="spellStart"/>
            <w:r w:rsidRPr="00FD5979">
              <w:rPr>
                <w:rFonts w:ascii="Arial"/>
                <w:b/>
                <w:color w:val="FFFFFF"/>
                <w:w w:val="90"/>
                <w:sz w:val="18"/>
              </w:rPr>
              <w:t>ambientales</w:t>
            </w:r>
            <w:proofErr w:type="spellEnd"/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472A4224" w14:textId="76D0D191" w:rsidR="00520F46" w:rsidRDefault="00FD5979" w:rsidP="00AD236E">
            <w:pPr>
              <w:pStyle w:val="TableParagraph"/>
              <w:spacing w:before="62" w:line="200" w:lineRule="exact"/>
              <w:ind w:left="299" w:right="323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color w:val="FFFFFF"/>
                <w:sz w:val="18"/>
              </w:rPr>
              <w:t>Resultados</w:t>
            </w:r>
            <w:proofErr w:type="spellEnd"/>
            <w:r>
              <w:rPr>
                <w:rFonts w:ascii="Arial"/>
                <w:b/>
                <w:color w:val="FFFFFF"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color w:val="FFFFFF"/>
                <w:sz w:val="18"/>
              </w:rPr>
              <w:t>esperados</w:t>
            </w:r>
            <w:proofErr w:type="spellEnd"/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B38285C" w14:textId="62FFC57B" w:rsidR="00520F46" w:rsidRDefault="00FD5979">
            <w:pPr>
              <w:pStyle w:val="TableParagraph"/>
              <w:spacing w:before="62" w:line="200" w:lineRule="exact"/>
              <w:ind w:left="325" w:right="281" w:firstLine="11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FD5979">
              <w:rPr>
                <w:rFonts w:ascii="Arial"/>
                <w:b/>
                <w:color w:val="FFFFFF"/>
                <w:sz w:val="18"/>
              </w:rPr>
              <w:t>Metodolog</w:t>
            </w:r>
            <w:r w:rsidRPr="00FD5979">
              <w:rPr>
                <w:rFonts w:ascii="Arial"/>
                <w:b/>
                <w:color w:val="FFFFFF"/>
                <w:sz w:val="18"/>
              </w:rPr>
              <w:t>í</w:t>
            </w:r>
            <w:r w:rsidRPr="00FD5979">
              <w:rPr>
                <w:rFonts w:ascii="Arial"/>
                <w:b/>
                <w:color w:val="FFFFFF"/>
                <w:sz w:val="18"/>
              </w:rPr>
              <w:t>a</w:t>
            </w:r>
            <w:proofErr w:type="spellEnd"/>
            <w:r w:rsidRPr="00FD5979">
              <w:rPr>
                <w:rFonts w:ascii="Arial"/>
                <w:b/>
                <w:color w:val="FFFFFF"/>
                <w:sz w:val="18"/>
              </w:rPr>
              <w:t xml:space="preserve"> de </w:t>
            </w:r>
            <w:proofErr w:type="spellStart"/>
            <w:r w:rsidRPr="00FD5979">
              <w:rPr>
                <w:rFonts w:ascii="Arial"/>
                <w:b/>
                <w:color w:val="FFFFFF"/>
                <w:sz w:val="18"/>
              </w:rPr>
              <w:t>evaluaci</w:t>
            </w:r>
            <w:r w:rsidRPr="00FD5979">
              <w:rPr>
                <w:rFonts w:ascii="Arial"/>
                <w:b/>
                <w:color w:val="FFFFFF"/>
                <w:sz w:val="18"/>
              </w:rPr>
              <w:t>ó</w:t>
            </w:r>
            <w:r w:rsidRPr="00FD5979">
              <w:rPr>
                <w:rFonts w:ascii="Arial"/>
                <w:b/>
                <w:color w:val="FFFFFF"/>
                <w:sz w:val="18"/>
              </w:rPr>
              <w:t>n</w:t>
            </w:r>
            <w:proofErr w:type="spellEnd"/>
          </w:p>
        </w:tc>
      </w:tr>
      <w:tr w:rsidR="00520F46" w14:paraId="7F8DB360" w14:textId="77777777">
        <w:trPr>
          <w:trHeight w:hRule="exact" w:val="344"/>
        </w:trPr>
        <w:tc>
          <w:tcPr>
            <w:tcW w:w="10239" w:type="dxa"/>
            <w:gridSpan w:val="6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8A528D" w14:textId="6FAB23A2" w:rsidR="00520F46" w:rsidRDefault="00AD236E">
            <w:pPr>
              <w:pStyle w:val="TableParagraph"/>
              <w:spacing w:before="4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</w:tr>
      <w:tr w:rsidR="00520F46" w14:paraId="54A77864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7A27670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</w:tr>
      <w:tr w:rsidR="00520F46" w14:paraId="37A4C955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7C264E0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</w:tr>
      <w:tr w:rsidR="00520F46" w14:paraId="0B85214D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7CC813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</w:tr>
      <w:tr w:rsidR="00520F46" w14:paraId="7FF51E69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D5B3B0D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</w:tr>
      <w:tr w:rsidR="00520F46" w14:paraId="413CE67B" w14:textId="77777777">
        <w:trPr>
          <w:trHeight w:hRule="exact" w:val="170"/>
        </w:trPr>
        <w:tc>
          <w:tcPr>
            <w:tcW w:w="5307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99CA74A" w14:textId="77777777" w:rsidR="00520F46" w:rsidRDefault="00520F46"/>
        </w:tc>
        <w:tc>
          <w:tcPr>
            <w:tcW w:w="4932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09CAB98C" w14:textId="77777777" w:rsidR="00520F46" w:rsidRDefault="00520F46"/>
        </w:tc>
      </w:tr>
    </w:tbl>
    <w:p w14:paraId="5862E67B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12"/>
          <w:szCs w:val="12"/>
        </w:rPr>
      </w:pPr>
    </w:p>
    <w:p w14:paraId="6530E8CE" w14:textId="7DA31C0E" w:rsidR="00520F46" w:rsidRDefault="004A1B7E">
      <w:pPr>
        <w:spacing w:before="67"/>
        <w:ind w:left="1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00" behindDoc="1" locked="0" layoutInCell="1" allowOverlap="1" wp14:anchorId="51CA0865" wp14:editId="124964F8">
                <wp:simplePos x="0" y="0"/>
                <wp:positionH relativeFrom="page">
                  <wp:posOffset>457200</wp:posOffset>
                </wp:positionH>
                <wp:positionV relativeFrom="paragraph">
                  <wp:posOffset>-4182110</wp:posOffset>
                </wp:positionV>
                <wp:extent cx="6645910" cy="4088130"/>
                <wp:effectExtent l="0" t="0" r="2540" b="1905"/>
                <wp:wrapNone/>
                <wp:docPr id="1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4087495"/>
                          <a:chOff x="720" y="-6586"/>
                          <a:chExt cx="10466" cy="6437"/>
                        </a:xfrm>
                      </wpg:grpSpPr>
                      <wpg:grpSp>
                        <wpg:cNvPr id="15" name="Group 17"/>
                        <wpg:cNvGrpSpPr>
                          <a:grpSpLocks/>
                        </wpg:cNvGrpSpPr>
                        <wpg:grpSpPr bwMode="auto">
                          <a:xfrm>
                            <a:off x="720" y="-6486"/>
                            <a:ext cx="10466" cy="3254"/>
                            <a:chOff x="720" y="-6486"/>
                            <a:chExt cx="10466" cy="3254"/>
                          </a:xfrm>
                        </wpg:grpSpPr>
                        <wps:wsp>
                          <wps:cNvPr id="16" name="Freeform 18"/>
                          <wps:cNvSpPr>
                            <a:spLocks/>
                          </wps:cNvSpPr>
                          <wps:spPr bwMode="auto">
                            <a:xfrm>
                              <a:off x="720" y="-6486"/>
                              <a:ext cx="10466" cy="3254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3233 -6486"/>
                                <a:gd name="T3" fmla="*/ -3233 h 3254"/>
                                <a:gd name="T4" fmla="+- 0 11186 720"/>
                                <a:gd name="T5" fmla="*/ T4 w 10466"/>
                                <a:gd name="T6" fmla="+- 0 -3233 -6486"/>
                                <a:gd name="T7" fmla="*/ -3233 h 3254"/>
                                <a:gd name="T8" fmla="+- 0 11186 720"/>
                                <a:gd name="T9" fmla="*/ T8 w 10466"/>
                                <a:gd name="T10" fmla="+- 0 -6486 -6486"/>
                                <a:gd name="T11" fmla="*/ -6486 h 3254"/>
                                <a:gd name="T12" fmla="+- 0 720 720"/>
                                <a:gd name="T13" fmla="*/ T12 w 10466"/>
                                <a:gd name="T14" fmla="+- 0 -6486 -6486"/>
                                <a:gd name="T15" fmla="*/ -6486 h 3254"/>
                                <a:gd name="T16" fmla="+- 0 720 720"/>
                                <a:gd name="T17" fmla="*/ T16 w 10466"/>
                                <a:gd name="T18" fmla="+- 0 -3233 -6486"/>
                                <a:gd name="T19" fmla="*/ -3233 h 32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254">
                                  <a:moveTo>
                                    <a:pt x="0" y="3253"/>
                                  </a:moveTo>
                                  <a:lnTo>
                                    <a:pt x="10466" y="3253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5"/>
                        <wpg:cNvGrpSpPr>
                          <a:grpSpLocks/>
                        </wpg:cNvGrpSpPr>
                        <wpg:grpSpPr bwMode="auto">
                          <a:xfrm>
                            <a:off x="720" y="-3233"/>
                            <a:ext cx="10466" cy="3084"/>
                            <a:chOff x="720" y="-3233"/>
                            <a:chExt cx="10466" cy="3084"/>
                          </a:xfrm>
                        </wpg:grpSpPr>
                        <wps:wsp>
                          <wps:cNvPr id="18" name="Freeform 16"/>
                          <wps:cNvSpPr>
                            <a:spLocks/>
                          </wps:cNvSpPr>
                          <wps:spPr bwMode="auto">
                            <a:xfrm>
                              <a:off x="720" y="-3233"/>
                              <a:ext cx="10466" cy="3084"/>
                            </a:xfrm>
                            <a:custGeom>
                              <a:avLst/>
                              <a:gdLst>
                                <a:gd name="T0" fmla="+- 0 11186 720"/>
                                <a:gd name="T1" fmla="*/ T0 w 10466"/>
                                <a:gd name="T2" fmla="+- 0 -3233 -3233"/>
                                <a:gd name="T3" fmla="*/ -3233 h 3084"/>
                                <a:gd name="T4" fmla="+- 0 720 720"/>
                                <a:gd name="T5" fmla="*/ T4 w 10466"/>
                                <a:gd name="T6" fmla="+- 0 -3233 -3233"/>
                                <a:gd name="T7" fmla="*/ -3233 h 3084"/>
                                <a:gd name="T8" fmla="+- 0 720 720"/>
                                <a:gd name="T9" fmla="*/ T8 w 10466"/>
                                <a:gd name="T10" fmla="+- 0 -149 -3233"/>
                                <a:gd name="T11" fmla="*/ -149 h 3084"/>
                                <a:gd name="T12" fmla="+- 0 11186 720"/>
                                <a:gd name="T13" fmla="*/ T12 w 10466"/>
                                <a:gd name="T14" fmla="+- 0 -149 -3233"/>
                                <a:gd name="T15" fmla="*/ -149 h 3084"/>
                                <a:gd name="T16" fmla="+- 0 11186 720"/>
                                <a:gd name="T17" fmla="*/ T16 w 10466"/>
                                <a:gd name="T18" fmla="+- 0 -3233 -3233"/>
                                <a:gd name="T19" fmla="*/ -3233 h 30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084">
                                  <a:moveTo>
                                    <a:pt x="1046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084"/>
                                  </a:lnTo>
                                  <a:lnTo>
                                    <a:pt x="10466" y="3084"/>
                                  </a:lnTo>
                                  <a:lnTo>
                                    <a:pt x="1046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1"/>
                        <wpg:cNvGrpSpPr>
                          <a:grpSpLocks/>
                        </wpg:cNvGrpSpPr>
                        <wpg:grpSpPr bwMode="auto">
                          <a:xfrm>
                            <a:off x="720" y="-6586"/>
                            <a:ext cx="10466" cy="3703"/>
                            <a:chOff x="720" y="-6586"/>
                            <a:chExt cx="10466" cy="3703"/>
                          </a:xfrm>
                        </wpg:grpSpPr>
                        <wps:wsp>
                          <wps:cNvPr id="20" name="Freeform 14"/>
                          <wps:cNvSpPr>
                            <a:spLocks/>
                          </wps:cNvSpPr>
                          <wps:spPr bwMode="auto">
                            <a:xfrm>
                              <a:off x="720" y="-6586"/>
                              <a:ext cx="10466" cy="1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6486 -6586"/>
                                <a:gd name="T3" fmla="*/ -6486 h 100"/>
                                <a:gd name="T4" fmla="+- 0 11186 720"/>
                                <a:gd name="T5" fmla="*/ T4 w 10466"/>
                                <a:gd name="T6" fmla="+- 0 -6486 -6586"/>
                                <a:gd name="T7" fmla="*/ -6486 h 100"/>
                                <a:gd name="T8" fmla="+- 0 11186 720"/>
                                <a:gd name="T9" fmla="*/ T8 w 10466"/>
                                <a:gd name="T10" fmla="+- 0 -6586 -6586"/>
                                <a:gd name="T11" fmla="*/ -6586 h 100"/>
                                <a:gd name="T12" fmla="+- 0 720 720"/>
                                <a:gd name="T13" fmla="*/ T12 w 10466"/>
                                <a:gd name="T14" fmla="+- 0 -6586 -6586"/>
                                <a:gd name="T15" fmla="*/ -6586 h 100"/>
                                <a:gd name="T16" fmla="+- 0 720 720"/>
                                <a:gd name="T17" fmla="*/ T16 w 10466"/>
                                <a:gd name="T18" fmla="+- 0 -6486 -6586"/>
                                <a:gd name="T19" fmla="*/ -6486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100">
                                  <a:moveTo>
                                    <a:pt x="0" y="100"/>
                                  </a:moveTo>
                                  <a:lnTo>
                                    <a:pt x="10466" y="100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Text Box 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6366"/>
                              <a:ext cx="9967" cy="59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FF854CE" w14:textId="019F884C" w:rsidR="00520F46" w:rsidRPr="00FD5979" w:rsidRDefault="00FD5979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r w:rsidRPr="00FD5979">
                                  <w:rPr>
                                    <w:rFonts w:ascii="Arial"/>
                                    <w:b/>
                                    <w:color w:val="231F20"/>
                                    <w:w w:val="90"/>
                                    <w:sz w:val="18"/>
                                    <w:lang w:val="es-ES"/>
                                  </w:rPr>
                                  <w:t>OBJETIVOS ESPECIFICOS</w:t>
                                </w:r>
                              </w:p>
                              <w:p w14:paraId="04DA4359" w14:textId="53E1B1DE" w:rsidR="00520F46" w:rsidRPr="00FD5979" w:rsidRDefault="00FD5979" w:rsidP="00FD5979">
                                <w:pPr>
                                  <w:spacing w:before="130" w:line="140" w:lineRule="exact"/>
                                  <w:rPr>
                                    <w:rFonts w:ascii="Arial" w:eastAsia="Arial" w:hAnsi="Arial" w:cs="Arial"/>
                                    <w:sz w:val="14"/>
                                    <w:szCs w:val="14"/>
                                    <w:lang w:val="es-ES"/>
                                  </w:rPr>
                                </w:pP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Enumere los objetivos espec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í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ficos de su proyecto en cinco vi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ñ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etas y proporcione una narraci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ó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n que describa el alcance del proyecto, las actividades relacionadas y la metodolog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í</w:t>
                                </w:r>
                                <w:r w:rsidRPr="00FD5979">
                                  <w:rPr>
                                    <w:rFonts w:ascii="Arial"/>
                                    <w:color w:val="231F20"/>
                                    <w:sz w:val="14"/>
                                    <w:lang w:val="es-ES"/>
                                  </w:rPr>
                                  <w:t>a empleada para lograr los objetivos del proyect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2" name="Text Box 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3063"/>
                              <a:ext cx="2719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87B9FA" w14:textId="2D3696C5" w:rsidR="00520F46" w:rsidRPr="00FD5979" w:rsidRDefault="00FD5979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-1"/>
                                    <w:w w:val="95"/>
                                    <w:sz w:val="18"/>
                                    <w:lang w:val="es-ES"/>
                                  </w:rPr>
                                  <w:t>METODOLOGIA POR OBJETIV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A0865" id="Group 10" o:spid="_x0000_s1026" style="position:absolute;left:0;text-align:left;margin-left:36pt;margin-top:-329.3pt;width:523.3pt;height:321.9pt;z-index:-16480;mso-position-horizontal-relative:page" coordorigin="720,-6586" coordsize="10466,6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">
                <v:group id="Group 17" o:spid="_x0000_s1027" style="position:absolute;left:720;top:-6486;width:10466;height:3254" coordorigin="720,-6486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8" o:spid="_x0000_s1028" style="position:absolute;left:720;top:-6486;width:10466;height:3254;visibility:visible;mso-wrap-style:square;v-text-anchor:top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" path="m,3253r10466,l10466,,,,,3253xe" fillcolor="#e6e7e8" stroked="f">
                    <v:path arrowok="t" o:connecttype="custom" o:connectlocs="0,-3233;10466,-3233;10466,-6486;0,-6486;0,-3233" o:connectangles="0,0,0,0,0"/>
                  </v:shape>
                </v:group>
                <v:group id="Group 15" o:spid="_x0000_s1029" style="position:absolute;left:720;top:-3233;width:10466;height:3084" coordorigin="720,-3233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6" o:spid="_x0000_s1030" style="position:absolute;left:720;top:-3233;width:10466;height:3084;visibility:visible;mso-wrap-style:square;v-text-anchor:top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" path="m10466,l,,,3084r10466,l10466,xe" fillcolor="#e6e7e8" stroked="f">
                    <v:path arrowok="t" o:connecttype="custom" o:connectlocs="10466,-3233;0,-3233;0,-149;10466,-149;10466,-3233" o:connectangles="0,0,0,0,0"/>
                  </v:shape>
                </v:group>
                <v:group id="Group 11" o:spid="_x0000_s1031" style="position:absolute;left:720;top:-6586;width:10466;height:3703" coordorigin="720,-6586" coordsize="10466,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4" o:spid="_x0000_s1032" style="position:absolute;left:720;top:-6586;width:10466;height:100;visibility:visible;mso-wrap-style:square;v-text-anchor:top" coordsize="10466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" path="m,100r10466,l10466,,,,,100xe" stroked="f">
                    <v:path arrowok="t" o:connecttype="custom" o:connectlocs="0,-6486;10466,-6486;10466,-6586;0,-6586;0,-6486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33" type="#_x0000_t202" style="position:absolute;left:800;top:-6366;width:9967;height: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  <v:textbox inset="0,0,0,0">
                      <w:txbxContent>
                        <w:p w14:paraId="4FF854CE" w14:textId="019F884C" w:rsidR="00520F46" w:rsidRPr="00FD5979" w:rsidRDefault="00FD5979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  <w:lang w:val="es-ES"/>
                            </w:rPr>
                          </w:pPr>
                          <w:r w:rsidRPr="00FD5979">
                            <w:rPr>
                              <w:rFonts w:ascii="Arial"/>
                              <w:b/>
                              <w:color w:val="231F20"/>
                              <w:w w:val="90"/>
                              <w:sz w:val="18"/>
                              <w:lang w:val="es-ES"/>
                            </w:rPr>
                            <w:t>OBJETIVOS ESPECIFICOS</w:t>
                          </w:r>
                        </w:p>
                        <w:p w14:paraId="04DA4359" w14:textId="53E1B1DE" w:rsidR="00520F46" w:rsidRPr="00FD5979" w:rsidRDefault="00FD5979" w:rsidP="00FD5979">
                          <w:pPr>
                            <w:spacing w:before="130" w:line="140" w:lineRule="exact"/>
                            <w:rPr>
                              <w:rFonts w:ascii="Arial" w:eastAsia="Arial" w:hAnsi="Arial" w:cs="Arial"/>
                              <w:sz w:val="14"/>
                              <w:szCs w:val="14"/>
                              <w:lang w:val="es-ES"/>
                            </w:rPr>
                          </w:pP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Enumere los objetivos espec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í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ficos de su proyecto en cinco vi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ñ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etas y proporcione una narraci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ó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n que describa el alcance del proyecto, las actividades relacionadas y la metodolog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í</w:t>
                          </w:r>
                          <w:r w:rsidRPr="00FD5979">
                            <w:rPr>
                              <w:rFonts w:ascii="Arial"/>
                              <w:color w:val="231F20"/>
                              <w:sz w:val="14"/>
                              <w:lang w:val="es-ES"/>
                            </w:rPr>
                            <w:t>a empleada para lograr los objetivos del proyecto</w:t>
                          </w:r>
                        </w:p>
                      </w:txbxContent>
                    </v:textbox>
                  </v:shape>
                  <v:shape id="Text Box 12" o:spid="_x0000_s1034" type="#_x0000_t202" style="position:absolute;left:800;top:-3063;width:2719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  <v:textbox inset="0,0,0,0">
                      <w:txbxContent>
                        <w:p w14:paraId="4087B9FA" w14:textId="2D3696C5" w:rsidR="00520F46" w:rsidRPr="00FD5979" w:rsidRDefault="00FD5979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  <w:lang w:val="es-ES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31F20"/>
                              <w:spacing w:val="-1"/>
                              <w:w w:val="95"/>
                              <w:sz w:val="18"/>
                              <w:lang w:val="es-ES"/>
                            </w:rPr>
                            <w:t>METODOLOGIA POR OBJETIVO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proofErr w:type="spellStart"/>
      <w:r w:rsidR="00FD5979">
        <w:rPr>
          <w:rFonts w:ascii="Arial"/>
          <w:b/>
          <w:color w:val="25408F"/>
          <w:spacing w:val="-3"/>
          <w:w w:val="90"/>
        </w:rPr>
        <w:t>An</w:t>
      </w:r>
      <w:r w:rsidR="00FD5979">
        <w:rPr>
          <w:rFonts w:ascii="Arial"/>
          <w:b/>
          <w:color w:val="25408F"/>
          <w:spacing w:val="-3"/>
          <w:w w:val="90"/>
        </w:rPr>
        <w:t>á</w:t>
      </w:r>
      <w:r w:rsidR="00FD5979">
        <w:rPr>
          <w:rFonts w:ascii="Arial"/>
          <w:b/>
          <w:color w:val="25408F"/>
          <w:spacing w:val="-3"/>
          <w:w w:val="90"/>
        </w:rPr>
        <w:t>lisis</w:t>
      </w:r>
      <w:proofErr w:type="spellEnd"/>
      <w:r w:rsidR="00FD5979">
        <w:rPr>
          <w:rFonts w:ascii="Arial"/>
          <w:b/>
          <w:color w:val="25408F"/>
          <w:spacing w:val="-3"/>
          <w:w w:val="90"/>
        </w:rPr>
        <w:t xml:space="preserve"> principal</w:t>
      </w:r>
    </w:p>
    <w:p w14:paraId="1EA4D769" w14:textId="46923FD3" w:rsidR="00520F46" w:rsidRDefault="00FD5979">
      <w:pPr>
        <w:spacing w:before="9"/>
        <w:rPr>
          <w:rFonts w:ascii="Arial" w:eastAsia="Arial" w:hAnsi="Arial" w:cs="Arial"/>
          <w:sz w:val="12"/>
          <w:szCs w:val="12"/>
        </w:rPr>
      </w:pPr>
      <w:r w:rsidRPr="00FD5979">
        <w:rPr>
          <w:rFonts w:ascii="Arial" w:eastAsia="Arial" w:hAnsi="Arial"/>
          <w:color w:val="231F20"/>
          <w:lang w:val="es-ES"/>
        </w:rPr>
        <w:t xml:space="preserve">Por favor, describa los componentes innovadores y sostenibles de su proyecto. </w:t>
      </w:r>
      <w:proofErr w:type="spellStart"/>
      <w:r w:rsidRPr="00FD5979">
        <w:rPr>
          <w:rFonts w:ascii="Arial" w:eastAsia="Arial" w:hAnsi="Arial"/>
          <w:color w:val="231F20"/>
        </w:rPr>
        <w:t>Su</w:t>
      </w:r>
      <w:proofErr w:type="spellEnd"/>
      <w:r w:rsidRPr="00FD5979">
        <w:rPr>
          <w:rFonts w:ascii="Arial" w:eastAsia="Arial" w:hAnsi="Arial"/>
          <w:color w:val="231F20"/>
        </w:rPr>
        <w:t xml:space="preserve"> </w:t>
      </w:r>
      <w:proofErr w:type="spellStart"/>
      <w:r w:rsidRPr="00FD5979">
        <w:rPr>
          <w:rFonts w:ascii="Arial" w:eastAsia="Arial" w:hAnsi="Arial"/>
          <w:color w:val="231F20"/>
        </w:rPr>
        <w:t>solicitud</w:t>
      </w:r>
      <w:proofErr w:type="spellEnd"/>
      <w:r w:rsidRPr="00FD5979">
        <w:rPr>
          <w:rFonts w:ascii="Arial" w:eastAsia="Arial" w:hAnsi="Arial"/>
          <w:color w:val="231F20"/>
        </w:rPr>
        <w:t xml:space="preserve"> </w:t>
      </w:r>
      <w:proofErr w:type="spellStart"/>
      <w:r w:rsidRPr="00FD5979">
        <w:rPr>
          <w:rFonts w:ascii="Arial" w:eastAsia="Arial" w:hAnsi="Arial"/>
          <w:color w:val="231F20"/>
        </w:rPr>
        <w:t>será</w:t>
      </w:r>
      <w:proofErr w:type="spellEnd"/>
      <w:r w:rsidRPr="00FD5979">
        <w:rPr>
          <w:rFonts w:ascii="Arial" w:eastAsia="Arial" w:hAnsi="Arial"/>
          <w:color w:val="231F20"/>
        </w:rPr>
        <w:t xml:space="preserve"> </w:t>
      </w:r>
      <w:proofErr w:type="spellStart"/>
      <w:r w:rsidRPr="00FD5979">
        <w:rPr>
          <w:rFonts w:ascii="Arial" w:eastAsia="Arial" w:hAnsi="Arial"/>
          <w:color w:val="231F20"/>
        </w:rPr>
        <w:t>evaluada</w:t>
      </w:r>
      <w:proofErr w:type="spellEnd"/>
      <w:r w:rsidRPr="00FD5979">
        <w:rPr>
          <w:rFonts w:ascii="Arial" w:eastAsia="Arial" w:hAnsi="Arial"/>
          <w:color w:val="231F20"/>
        </w:rPr>
        <w:t xml:space="preserve"> de </w:t>
      </w:r>
      <w:proofErr w:type="spellStart"/>
      <w:r w:rsidRPr="00FD5979">
        <w:rPr>
          <w:rFonts w:ascii="Arial" w:eastAsia="Arial" w:hAnsi="Arial"/>
          <w:color w:val="231F20"/>
        </w:rPr>
        <w:t>acuerdo</w:t>
      </w:r>
      <w:proofErr w:type="spellEnd"/>
      <w:r w:rsidRPr="00FD5979">
        <w:rPr>
          <w:rFonts w:ascii="Arial" w:eastAsia="Arial" w:hAnsi="Arial"/>
          <w:color w:val="231F20"/>
        </w:rPr>
        <w:t xml:space="preserve"> a ambos </w:t>
      </w:r>
      <w:proofErr w:type="spellStart"/>
      <w:r w:rsidRPr="00FD5979">
        <w:rPr>
          <w:rFonts w:ascii="Arial" w:eastAsia="Arial" w:hAnsi="Arial"/>
          <w:color w:val="231F20"/>
        </w:rPr>
        <w:t>componentes</w:t>
      </w:r>
      <w:proofErr w:type="spellEnd"/>
      <w:r w:rsidRPr="00FD5979">
        <w:rPr>
          <w:rFonts w:ascii="Arial" w:eastAsia="Arial" w:hAnsi="Arial"/>
          <w:color w:val="231F20"/>
        </w:rPr>
        <w:t>.</w:t>
      </w:r>
    </w:p>
    <w:tbl>
      <w:tblPr>
        <w:tblW w:w="0" w:type="auto"/>
        <w:tblInd w:w="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:rsidRPr="00FD5979" w14:paraId="474A0105" w14:textId="77777777" w:rsidTr="009253FF">
        <w:trPr>
          <w:trHeight w:hRule="exact" w:val="4781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E88DB1" w14:textId="6D882E2E" w:rsidR="00520F46" w:rsidRPr="00FD5979" w:rsidRDefault="00FD5979">
            <w:pPr>
              <w:pStyle w:val="TableParagraph"/>
              <w:spacing w:before="93"/>
              <w:ind w:left="80"/>
              <w:jc w:val="both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 w:rsidRPr="00FD5979">
              <w:rPr>
                <w:rFonts w:ascii="Arial"/>
                <w:b/>
                <w:color w:val="231F20"/>
                <w:spacing w:val="-3"/>
                <w:w w:val="95"/>
                <w:sz w:val="18"/>
                <w:lang w:val="es-ES"/>
              </w:rPr>
              <w:t>COMPONENTES INNOVADORES Y SOSTENIBLES</w:t>
            </w:r>
          </w:p>
          <w:p w14:paraId="5890A221" w14:textId="440E52F0" w:rsidR="00520F46" w:rsidRPr="00FD5979" w:rsidRDefault="00FD5979">
            <w:pPr>
              <w:pStyle w:val="TableParagraph"/>
              <w:spacing w:before="130" w:line="140" w:lineRule="exact"/>
              <w:ind w:left="80" w:right="307"/>
              <w:jc w:val="both"/>
              <w:rPr>
                <w:rFonts w:ascii="Arial" w:eastAsia="Arial" w:hAnsi="Arial" w:cs="Arial"/>
                <w:sz w:val="14"/>
                <w:szCs w:val="14"/>
                <w:lang w:val="es-ES"/>
              </w:rPr>
            </w:pPr>
            <w:r w:rsidRPr="00FD5979">
              <w:rPr>
                <w:rFonts w:ascii="Arial"/>
                <w:color w:val="231F20"/>
                <w:sz w:val="14"/>
                <w:lang w:val="es-ES"/>
              </w:rPr>
              <w:t>Destaque los aspectos innovadores y sostenibles de la extensi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n a la comunidad de su proyecto en t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é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rminos de metodolog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í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a, justificaci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ó</w:t>
            </w:r>
            <w:r w:rsidRPr="00FD5979">
              <w:rPr>
                <w:rFonts w:ascii="Arial"/>
                <w:color w:val="231F20"/>
                <w:sz w:val="14"/>
                <w:lang w:val="es-ES"/>
              </w:rPr>
              <w:t>n o alcanc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FA8BC3B" w14:textId="77777777" w:rsidR="00520F46" w:rsidRPr="00FD5979" w:rsidRDefault="00520F46">
            <w:pPr>
              <w:rPr>
                <w:lang w:val="es-ES"/>
              </w:rPr>
            </w:pPr>
          </w:p>
        </w:tc>
      </w:tr>
    </w:tbl>
    <w:p w14:paraId="7D15F1A2" w14:textId="77777777" w:rsidR="00520F46" w:rsidRPr="00FD5979" w:rsidRDefault="00520F46">
      <w:pPr>
        <w:rPr>
          <w:lang w:val="es-ES"/>
        </w:rPr>
        <w:sectPr w:rsidR="00520F46" w:rsidRPr="00FD5979">
          <w:pgSz w:w="11910" w:h="16840"/>
          <w:pgMar w:top="620" w:right="600" w:bottom="1080" w:left="600" w:header="0" w:footer="898" w:gutter="0"/>
          <w:cols w:space="720"/>
        </w:sectPr>
      </w:pPr>
    </w:p>
    <w:p w14:paraId="4DE3C55E" w14:textId="51AB7073" w:rsidR="00520F46" w:rsidRPr="007B143E" w:rsidRDefault="007B143E">
      <w:pPr>
        <w:pStyle w:val="Heading1"/>
        <w:spacing w:line="551" w:lineRule="exact"/>
        <w:rPr>
          <w:b w:val="0"/>
          <w:bCs w:val="0"/>
          <w:lang w:val="es-ES"/>
        </w:rPr>
      </w:pPr>
      <w:r w:rsidRPr="007B143E">
        <w:rPr>
          <w:color w:val="D2232A"/>
          <w:w w:val="105"/>
          <w:lang w:val="es-ES"/>
        </w:rPr>
        <w:lastRenderedPageBreak/>
        <w:t>Sección</w:t>
      </w:r>
      <w:r w:rsidR="00AD236E" w:rsidRPr="007B143E">
        <w:rPr>
          <w:color w:val="D2232A"/>
          <w:spacing w:val="16"/>
          <w:w w:val="105"/>
          <w:lang w:val="es-ES"/>
        </w:rPr>
        <w:t xml:space="preserve"> </w:t>
      </w:r>
      <w:r w:rsidR="00AD236E" w:rsidRPr="007B143E">
        <w:rPr>
          <w:color w:val="D2232A"/>
          <w:w w:val="105"/>
          <w:lang w:val="es-ES"/>
        </w:rPr>
        <w:t>C:</w:t>
      </w:r>
      <w:r w:rsidR="00AD236E" w:rsidRPr="007B143E">
        <w:rPr>
          <w:color w:val="D2232A"/>
          <w:spacing w:val="17"/>
          <w:w w:val="105"/>
          <w:lang w:val="es-ES"/>
        </w:rPr>
        <w:t xml:space="preserve"> </w:t>
      </w:r>
      <w:r w:rsidRPr="007B143E">
        <w:rPr>
          <w:color w:val="D2232A"/>
          <w:w w:val="105"/>
          <w:lang w:val="es-ES"/>
        </w:rPr>
        <w:t>Equipo principal del proyecto</w:t>
      </w:r>
    </w:p>
    <w:p w14:paraId="7876A695" w14:textId="77777777" w:rsidR="007B143E" w:rsidRPr="007B143E" w:rsidRDefault="007B143E">
      <w:pPr>
        <w:pStyle w:val="Heading2"/>
        <w:spacing w:before="140"/>
        <w:rPr>
          <w:b w:val="0"/>
          <w:bCs w:val="0"/>
          <w:color w:val="231F20"/>
          <w:lang w:val="es-ES"/>
        </w:rPr>
      </w:pPr>
      <w:r w:rsidRPr="007B143E">
        <w:rPr>
          <w:b w:val="0"/>
          <w:bCs w:val="0"/>
          <w:color w:val="231F20"/>
          <w:lang w:val="es-ES"/>
        </w:rPr>
        <w:t xml:space="preserve">Identifique a todos los involucrados en la ejecución del proyecto, por ejemplo, organizaciones sin fines de lucro, gobiernos/ministerios, asociaciones profesionales, Colgate. </w:t>
      </w:r>
    </w:p>
    <w:p w14:paraId="3FD02F2B" w14:textId="2756051F" w:rsidR="00520F46" w:rsidRDefault="007B143E">
      <w:pPr>
        <w:pStyle w:val="Heading2"/>
        <w:spacing w:before="140"/>
        <w:rPr>
          <w:b w:val="0"/>
          <w:bCs w:val="0"/>
        </w:rPr>
      </w:pPr>
      <w:proofErr w:type="spellStart"/>
      <w:r>
        <w:rPr>
          <w:color w:val="25408F"/>
          <w:w w:val="95"/>
        </w:rPr>
        <w:t>Miembro</w:t>
      </w:r>
      <w:proofErr w:type="spellEnd"/>
      <w:r w:rsidR="00AD236E">
        <w:rPr>
          <w:color w:val="25408F"/>
          <w:spacing w:val="-4"/>
          <w:w w:val="95"/>
        </w:rPr>
        <w:t xml:space="preserve"> </w:t>
      </w:r>
      <w:r w:rsidR="00AD236E">
        <w:rPr>
          <w:color w:val="25408F"/>
          <w:w w:val="95"/>
        </w:rPr>
        <w:t>1</w:t>
      </w:r>
    </w:p>
    <w:p w14:paraId="30AE520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327423F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A8D7C02" w14:textId="6B27AFD1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0DB2BAD" w14:textId="77777777" w:rsidR="00520F46" w:rsidRDefault="00520F46"/>
        </w:tc>
      </w:tr>
      <w:tr w:rsidR="00520F46" w14:paraId="6573882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253FC8" w14:textId="5A6F6DD3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</w:t>
            </w:r>
            <w:r w:rsidR="007B143E">
              <w:rPr>
                <w:rFonts w:ascii="Arial"/>
                <w:b/>
                <w:color w:val="231F20"/>
                <w:spacing w:val="-3"/>
                <w:sz w:val="18"/>
              </w:rPr>
              <w:t>CI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0CADC7" w14:textId="77777777" w:rsidR="00520F46" w:rsidRDefault="00520F46"/>
        </w:tc>
      </w:tr>
      <w:tr w:rsidR="00520F46" w14:paraId="6863ED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C3A35DA" w14:textId="1BF5D3CB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030BA33" w14:textId="77777777" w:rsidR="00520F46" w:rsidRDefault="00520F46"/>
        </w:tc>
      </w:tr>
      <w:tr w:rsidR="00520F46" w14:paraId="705695E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C965437" w14:textId="7AFEBAFF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E29B021" w14:textId="77777777" w:rsidR="00520F46" w:rsidRDefault="00520F46"/>
        </w:tc>
      </w:tr>
      <w:tr w:rsidR="00520F46" w14:paraId="0582002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C207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2983DA6" w14:textId="77777777" w:rsidR="00520F46" w:rsidRDefault="00520F46"/>
        </w:tc>
      </w:tr>
      <w:tr w:rsidR="00520F46" w14:paraId="5B07D1C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74C421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38F499C" w14:textId="77777777" w:rsidR="00520F46" w:rsidRDefault="00520F46"/>
        </w:tc>
      </w:tr>
    </w:tbl>
    <w:p w14:paraId="560836C8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142A6EED" w14:textId="0C5AD8F3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 w:rsidR="00AD236E"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2</w:t>
      </w:r>
    </w:p>
    <w:p w14:paraId="3AEE2C8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566B94A2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2EF3E2" w14:textId="35FB563F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A4F11D2" w14:textId="77777777" w:rsidR="00520F46" w:rsidRDefault="00520F46"/>
        </w:tc>
      </w:tr>
      <w:tr w:rsidR="00520F46" w14:paraId="0859697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831E18A" w14:textId="5CBBB19C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</w:t>
            </w:r>
            <w:r w:rsidR="007B143E">
              <w:rPr>
                <w:rFonts w:ascii="Arial"/>
                <w:b/>
                <w:color w:val="231F20"/>
                <w:spacing w:val="-3"/>
                <w:sz w:val="18"/>
              </w:rPr>
              <w:t>C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CA67168" w14:textId="77777777" w:rsidR="00520F46" w:rsidRDefault="00520F46"/>
        </w:tc>
      </w:tr>
      <w:tr w:rsidR="00520F46" w14:paraId="4805AEC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92ED28A" w14:textId="04A7125B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4FE4B4" w14:textId="77777777" w:rsidR="00520F46" w:rsidRDefault="00520F46"/>
        </w:tc>
      </w:tr>
      <w:tr w:rsidR="00520F46" w14:paraId="0FAC3C3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D0FA70C" w14:textId="78055A45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C883027" w14:textId="77777777" w:rsidR="00520F46" w:rsidRDefault="00520F46"/>
        </w:tc>
      </w:tr>
      <w:tr w:rsidR="00520F46" w14:paraId="2F5D8680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D8F8B35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6DC600B" w14:textId="77777777" w:rsidR="00520F46" w:rsidRDefault="00520F46"/>
        </w:tc>
      </w:tr>
      <w:tr w:rsidR="00520F46" w14:paraId="6112F36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1FDA3A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A7D397A" w14:textId="77777777" w:rsidR="00520F46" w:rsidRDefault="00520F46"/>
        </w:tc>
      </w:tr>
    </w:tbl>
    <w:p w14:paraId="2F10C0D0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0C1B1D9" w14:textId="56ED1A3C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 w:rsidR="00AD236E">
        <w:rPr>
          <w:rFonts w:ascii="Arial"/>
          <w:b/>
          <w:color w:val="25408F"/>
          <w:spacing w:val="-16"/>
        </w:rPr>
        <w:t xml:space="preserve"> </w:t>
      </w:r>
      <w:r w:rsidR="00AD236E">
        <w:rPr>
          <w:rFonts w:ascii="Arial"/>
          <w:b/>
          <w:color w:val="25408F"/>
        </w:rPr>
        <w:t>3</w:t>
      </w:r>
    </w:p>
    <w:p w14:paraId="11D093D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2B57557B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9C4A049" w14:textId="3830C058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745C9B0" w14:textId="77777777" w:rsidR="00520F46" w:rsidRDefault="00520F46"/>
        </w:tc>
      </w:tr>
      <w:tr w:rsidR="00520F46" w14:paraId="5144DAED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7722C7" w14:textId="2D9914E4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</w:t>
            </w:r>
            <w:r w:rsidR="007B143E">
              <w:rPr>
                <w:rFonts w:ascii="Arial"/>
                <w:b/>
                <w:color w:val="231F20"/>
                <w:spacing w:val="-3"/>
                <w:sz w:val="18"/>
              </w:rPr>
              <w:t>C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7E16FF" w14:textId="77777777" w:rsidR="00520F46" w:rsidRDefault="00520F46"/>
        </w:tc>
      </w:tr>
      <w:tr w:rsidR="00520F46" w14:paraId="294C487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98F88F8" w14:textId="4A6CCB99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8667E2" w14:textId="77777777" w:rsidR="00520F46" w:rsidRDefault="00520F46"/>
        </w:tc>
      </w:tr>
      <w:tr w:rsidR="00520F46" w14:paraId="2CF2280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85686E" w14:textId="6731CD91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F042452" w14:textId="77777777" w:rsidR="00520F46" w:rsidRDefault="00520F46"/>
        </w:tc>
      </w:tr>
      <w:tr w:rsidR="00520F46" w14:paraId="2A0FEF9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F7080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FFD0E06" w14:textId="77777777" w:rsidR="00520F46" w:rsidRDefault="00520F46"/>
        </w:tc>
      </w:tr>
      <w:tr w:rsidR="00520F46" w14:paraId="0E7626D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0668363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CB5484" w14:textId="77777777" w:rsidR="00520F46" w:rsidRDefault="00520F46"/>
        </w:tc>
      </w:tr>
    </w:tbl>
    <w:p w14:paraId="65BCEC9B" w14:textId="77777777" w:rsidR="00520F46" w:rsidRDefault="00520F46">
      <w:pPr>
        <w:sectPr w:rsidR="00520F46">
          <w:pgSz w:w="11910" w:h="16840"/>
          <w:pgMar w:top="700" w:right="600" w:bottom="1080" w:left="600" w:header="0" w:footer="898" w:gutter="0"/>
          <w:cols w:space="720"/>
        </w:sectPr>
      </w:pPr>
    </w:p>
    <w:p w14:paraId="1BCDE2BB" w14:textId="7FD384C6" w:rsidR="00520F46" w:rsidRDefault="007B143E">
      <w:pPr>
        <w:spacing w:before="56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lastRenderedPageBreak/>
        <w:t>Miembro</w:t>
      </w:r>
      <w:proofErr w:type="spellEnd"/>
      <w:r w:rsidR="00AD236E"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4</w:t>
      </w:r>
    </w:p>
    <w:p w14:paraId="447FF367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35AB2B3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BA99D97" w14:textId="36E5C23C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50FAEA1" w14:textId="77777777" w:rsidR="00520F46" w:rsidRDefault="00520F46"/>
        </w:tc>
      </w:tr>
      <w:tr w:rsidR="00520F46" w14:paraId="053D7F7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2A660FC" w14:textId="50BC2E55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C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3E36243" w14:textId="77777777" w:rsidR="00520F46" w:rsidRDefault="00520F46"/>
        </w:tc>
      </w:tr>
      <w:tr w:rsidR="00520F46" w14:paraId="1960F26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34F7130" w14:textId="6B346CD0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9B6156E" w14:textId="77777777" w:rsidR="00520F46" w:rsidRDefault="00520F46"/>
        </w:tc>
      </w:tr>
      <w:tr w:rsidR="00520F46" w14:paraId="5A42B9A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73F4FC7" w14:textId="6F2FD67C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E44549" w14:textId="77777777" w:rsidR="00520F46" w:rsidRDefault="00520F46"/>
        </w:tc>
      </w:tr>
      <w:tr w:rsidR="00520F46" w14:paraId="258A692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D8A44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E239150" w14:textId="77777777" w:rsidR="00520F46" w:rsidRDefault="00520F46"/>
        </w:tc>
      </w:tr>
      <w:tr w:rsidR="00520F46" w14:paraId="3AE76EBA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9F0D4C2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1EFD47" w14:textId="77777777" w:rsidR="00520F46" w:rsidRDefault="00520F46"/>
        </w:tc>
      </w:tr>
    </w:tbl>
    <w:p w14:paraId="5B8F988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9"/>
          <w:szCs w:val="9"/>
        </w:rPr>
      </w:pPr>
    </w:p>
    <w:p w14:paraId="2EDC6843" w14:textId="57E5AAAB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5</w:t>
      </w:r>
    </w:p>
    <w:p w14:paraId="5898A2A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6BABEE6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A522CE" w14:textId="07481BE2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352AE0" w14:textId="77777777" w:rsidR="00520F46" w:rsidRDefault="00520F46"/>
        </w:tc>
      </w:tr>
      <w:tr w:rsidR="00520F46" w14:paraId="71D4858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3A4A23" w14:textId="55744A59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C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83AC641" w14:textId="77777777" w:rsidR="00520F46" w:rsidRDefault="00520F46"/>
        </w:tc>
      </w:tr>
      <w:tr w:rsidR="00520F46" w14:paraId="0981A6F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1364B0" w14:textId="3F2F8A05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0A62EA" w14:textId="77777777" w:rsidR="00520F46" w:rsidRDefault="00520F46"/>
        </w:tc>
      </w:tr>
      <w:tr w:rsidR="00520F46" w14:paraId="251131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EE3B20" w14:textId="70BD2BEE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75F10B8" w14:textId="77777777" w:rsidR="00520F46" w:rsidRDefault="00520F46"/>
        </w:tc>
      </w:tr>
      <w:tr w:rsidR="00520F46" w14:paraId="4D25D46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F9FCAC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32EFC9" w14:textId="77777777" w:rsidR="00520F46" w:rsidRDefault="00520F46"/>
        </w:tc>
      </w:tr>
      <w:tr w:rsidR="00520F46" w14:paraId="2D7DCE0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F5239D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50823025" w14:textId="77777777" w:rsidR="00520F46" w:rsidRDefault="00520F46"/>
        </w:tc>
      </w:tr>
    </w:tbl>
    <w:p w14:paraId="4E55295F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4210B03" w14:textId="69D378B5" w:rsidR="00520F46" w:rsidRDefault="007B143E">
      <w:pPr>
        <w:spacing w:before="67"/>
        <w:ind w:left="120"/>
        <w:rPr>
          <w:rFonts w:ascii="Arial" w:eastAsia="Arial" w:hAnsi="Arial" w:cs="Arial"/>
        </w:rPr>
      </w:pPr>
      <w:proofErr w:type="spellStart"/>
      <w:r>
        <w:rPr>
          <w:rFonts w:ascii="Arial"/>
          <w:b/>
          <w:color w:val="25408F"/>
        </w:rPr>
        <w:t>Miembro</w:t>
      </w:r>
      <w:proofErr w:type="spellEnd"/>
      <w:r>
        <w:rPr>
          <w:rFonts w:ascii="Arial"/>
          <w:b/>
          <w:color w:val="25408F"/>
          <w:spacing w:val="-14"/>
        </w:rPr>
        <w:t xml:space="preserve"> </w:t>
      </w:r>
      <w:r w:rsidR="00AD236E">
        <w:rPr>
          <w:rFonts w:ascii="Arial"/>
          <w:b/>
          <w:color w:val="25408F"/>
        </w:rPr>
        <w:t>6</w:t>
      </w:r>
    </w:p>
    <w:p w14:paraId="72B0425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65F84D1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EDCBAF" w14:textId="3AF17FA8" w:rsidR="00520F46" w:rsidRDefault="007B143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OMBR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3ABEEE3" w14:textId="77777777" w:rsidR="00520F46" w:rsidRDefault="00520F46"/>
        </w:tc>
      </w:tr>
      <w:tr w:rsidR="00520F46" w14:paraId="3D8FBDA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B3126D" w14:textId="24E06F1F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C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D69E9D" w14:textId="77777777" w:rsidR="00520F46" w:rsidRDefault="00520F46"/>
        </w:tc>
      </w:tr>
      <w:tr w:rsidR="00520F46" w14:paraId="70C1917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E6BD7F5" w14:textId="52D825BC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 Y RESPONSABILIDAD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A48AA7F" w14:textId="77777777" w:rsidR="00520F46" w:rsidRDefault="00520F46"/>
        </w:tc>
      </w:tr>
      <w:tr w:rsidR="00520F46" w14:paraId="02803D4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F67F6F" w14:textId="42273FDB" w:rsidR="00520F46" w:rsidRDefault="007B143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FONO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783B33F" w14:textId="77777777" w:rsidR="00520F46" w:rsidRDefault="00520F46"/>
        </w:tc>
      </w:tr>
      <w:tr w:rsidR="00520F46" w14:paraId="3274B3D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CBB618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B9A1DC5" w14:textId="77777777" w:rsidR="00520F46" w:rsidRDefault="00520F46"/>
        </w:tc>
      </w:tr>
      <w:tr w:rsidR="00520F46" w14:paraId="3D5E3973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2254E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C330BF3" w14:textId="77777777" w:rsidR="00520F46" w:rsidRDefault="00520F46"/>
        </w:tc>
      </w:tr>
    </w:tbl>
    <w:p w14:paraId="62CED840" w14:textId="77777777" w:rsidR="00520F46" w:rsidRDefault="00520F46">
      <w:pPr>
        <w:sectPr w:rsidR="00520F46">
          <w:pgSz w:w="11910" w:h="16840"/>
          <w:pgMar w:top="720" w:right="600" w:bottom="1080" w:left="600" w:header="0" w:footer="898" w:gutter="0"/>
          <w:cols w:space="720"/>
        </w:sectPr>
      </w:pPr>
    </w:p>
    <w:p w14:paraId="344B0989" w14:textId="6AFF3E0C" w:rsidR="00520F46" w:rsidRPr="007B143E" w:rsidRDefault="007B143E">
      <w:pPr>
        <w:spacing w:line="551" w:lineRule="exact"/>
        <w:ind w:left="120"/>
        <w:rPr>
          <w:rFonts w:ascii="Calibri" w:eastAsia="Calibri" w:hAnsi="Calibri" w:cs="Calibri"/>
          <w:sz w:val="48"/>
          <w:szCs w:val="48"/>
          <w:lang w:val="es-ES"/>
        </w:rPr>
      </w:pPr>
      <w:r w:rsidRPr="007B143E">
        <w:rPr>
          <w:rFonts w:ascii="Calibri"/>
          <w:b/>
          <w:color w:val="D2232A"/>
          <w:w w:val="105"/>
          <w:sz w:val="48"/>
          <w:lang w:val="es-ES"/>
        </w:rPr>
        <w:lastRenderedPageBreak/>
        <w:t>Sección</w:t>
      </w:r>
      <w:r w:rsidR="00AD236E" w:rsidRPr="007B143E">
        <w:rPr>
          <w:rFonts w:ascii="Calibri"/>
          <w:b/>
          <w:color w:val="D2232A"/>
          <w:spacing w:val="12"/>
          <w:w w:val="105"/>
          <w:sz w:val="48"/>
          <w:lang w:val="es-ES"/>
        </w:rPr>
        <w:t xml:space="preserve"> </w:t>
      </w:r>
      <w:r w:rsidR="00AD236E" w:rsidRPr="007B143E">
        <w:rPr>
          <w:rFonts w:ascii="Calibri"/>
          <w:b/>
          <w:color w:val="D2232A"/>
          <w:w w:val="105"/>
          <w:sz w:val="48"/>
          <w:lang w:val="es-ES"/>
        </w:rPr>
        <w:t>D:</w:t>
      </w:r>
      <w:r w:rsidR="00AD236E" w:rsidRPr="007B143E">
        <w:rPr>
          <w:rFonts w:ascii="Calibri"/>
          <w:b/>
          <w:color w:val="D2232A"/>
          <w:spacing w:val="13"/>
          <w:w w:val="105"/>
          <w:sz w:val="48"/>
          <w:lang w:val="es-ES"/>
        </w:rPr>
        <w:t xml:space="preserve"> </w:t>
      </w:r>
      <w:r w:rsidRPr="007B143E">
        <w:rPr>
          <w:rFonts w:ascii="Calibri"/>
          <w:b/>
          <w:color w:val="D2232A"/>
          <w:spacing w:val="-2"/>
          <w:w w:val="105"/>
          <w:sz w:val="48"/>
          <w:lang w:val="es-ES"/>
        </w:rPr>
        <w:t>Declaración de Interés</w:t>
      </w:r>
    </w:p>
    <w:p w14:paraId="3DB99108" w14:textId="77777777" w:rsidR="00520F46" w:rsidRPr="007B143E" w:rsidRDefault="00520F46">
      <w:pPr>
        <w:spacing w:before="4"/>
        <w:rPr>
          <w:rFonts w:ascii="Calibri" w:eastAsia="Calibri" w:hAnsi="Calibri" w:cs="Calibri"/>
          <w:b/>
          <w:bCs/>
          <w:sz w:val="41"/>
          <w:szCs w:val="41"/>
          <w:lang w:val="es-ES"/>
        </w:rPr>
      </w:pPr>
    </w:p>
    <w:p w14:paraId="12FDA598" w14:textId="6DBB8387" w:rsidR="00520F46" w:rsidRPr="007B143E" w:rsidRDefault="004A1B7E">
      <w:pPr>
        <w:pStyle w:val="BodyText"/>
        <w:tabs>
          <w:tab w:val="left" w:pos="10512"/>
        </w:tabs>
        <w:spacing w:before="0" w:line="265" w:lineRule="auto"/>
        <w:ind w:left="119" w:right="140"/>
        <w:rPr>
          <w:lang w:val="es-E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72" behindDoc="1" locked="0" layoutInCell="1" allowOverlap="1" wp14:anchorId="4EB0E4AE" wp14:editId="6E1E189B">
                <wp:simplePos x="0" y="0"/>
                <wp:positionH relativeFrom="page">
                  <wp:posOffset>4487545</wp:posOffset>
                </wp:positionH>
                <wp:positionV relativeFrom="paragraph">
                  <wp:posOffset>-46990</wp:posOffset>
                </wp:positionV>
                <wp:extent cx="2533015" cy="217805"/>
                <wp:effectExtent l="1270" t="635" r="0" b="635"/>
                <wp:wrapNone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3015" cy="217805"/>
                          <a:chOff x="7067" y="-74"/>
                          <a:chExt cx="3989" cy="343"/>
                        </a:xfrm>
                      </wpg:grpSpPr>
                      <wps:wsp>
                        <wps:cNvPr id="13" name="Freeform 9"/>
                        <wps:cNvSpPr>
                          <a:spLocks/>
                        </wps:cNvSpPr>
                        <wps:spPr bwMode="auto">
                          <a:xfrm>
                            <a:off x="7067" y="-74"/>
                            <a:ext cx="3989" cy="343"/>
                          </a:xfrm>
                          <a:custGeom>
                            <a:avLst/>
                            <a:gdLst>
                              <a:gd name="T0" fmla="+- 0 7067 7067"/>
                              <a:gd name="T1" fmla="*/ T0 w 3989"/>
                              <a:gd name="T2" fmla="+- 0 269 -74"/>
                              <a:gd name="T3" fmla="*/ 269 h 343"/>
                              <a:gd name="T4" fmla="+- 0 11055 7067"/>
                              <a:gd name="T5" fmla="*/ T4 w 3989"/>
                              <a:gd name="T6" fmla="+- 0 269 -74"/>
                              <a:gd name="T7" fmla="*/ 269 h 343"/>
                              <a:gd name="T8" fmla="+- 0 11055 7067"/>
                              <a:gd name="T9" fmla="*/ T8 w 3989"/>
                              <a:gd name="T10" fmla="+- 0 -74 -74"/>
                              <a:gd name="T11" fmla="*/ -74 h 343"/>
                              <a:gd name="T12" fmla="+- 0 7067 7067"/>
                              <a:gd name="T13" fmla="*/ T12 w 3989"/>
                              <a:gd name="T14" fmla="+- 0 -74 -74"/>
                              <a:gd name="T15" fmla="*/ -74 h 343"/>
                              <a:gd name="T16" fmla="+- 0 7067 7067"/>
                              <a:gd name="T17" fmla="*/ T16 w 3989"/>
                              <a:gd name="T18" fmla="+- 0 269 -74"/>
                              <a:gd name="T19" fmla="*/ 269 h 3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989" h="343">
                                <a:moveTo>
                                  <a:pt x="0" y="343"/>
                                </a:moveTo>
                                <a:lnTo>
                                  <a:pt x="3988" y="343"/>
                                </a:lnTo>
                                <a:lnTo>
                                  <a:pt x="398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FD11A3" id="Group 8" o:spid="_x0000_s1026" style="position:absolute;margin-left:353.35pt;margin-top:-3.7pt;width:199.45pt;height:17.15pt;z-index:-16408;mso-position-horizontal-relative:page" coordorigin="7067,-74" coordsize="3989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">
                <v:shape id="Freeform 9" o:spid="_x0000_s1027" style="position:absolute;left:7067;top:-74;width:3989;height:343;visibility:visible;mso-wrap-style:square;v-text-anchor:top" coordsize="3989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" path="m,343r3988,l3988,,,,,343xe" fillcolor="#e6e7e8" stroked="f">
                  <v:path arrowok="t" o:connecttype="custom" o:connectlocs="0,269;3988,269;3988,-74;0,-74;0,269" o:connectangles="0,0,0,0,0"/>
                </v:shape>
                <w10:wrap anchorx="page"/>
              </v:group>
            </w:pict>
          </mc:Fallback>
        </mc:AlternateContent>
      </w:r>
      <w:r w:rsidR="007B143E" w:rsidRPr="007B143E">
        <w:rPr>
          <w:color w:val="231F20"/>
          <w:lang w:val="es-ES"/>
        </w:rPr>
        <w:t>Confirmo que estoy autorizado/a para firmar esta declaración en nombre de</w:t>
      </w:r>
      <w:r w:rsidR="00AD236E" w:rsidRPr="007B143E">
        <w:rPr>
          <w:color w:val="231F20"/>
          <w:lang w:val="es-ES"/>
        </w:rPr>
        <w:tab/>
      </w:r>
      <w:r w:rsidR="00AD236E" w:rsidRPr="007B143E">
        <w:rPr>
          <w:color w:val="231F20"/>
          <w:w w:val="80"/>
          <w:lang w:val="es-ES"/>
        </w:rPr>
        <w:t>,</w:t>
      </w:r>
      <w:r w:rsidR="00AD236E" w:rsidRPr="007B143E">
        <w:rPr>
          <w:color w:val="231F20"/>
          <w:w w:val="82"/>
          <w:lang w:val="es-ES"/>
        </w:rPr>
        <w:t xml:space="preserve"> </w:t>
      </w:r>
      <w:r w:rsidR="007B143E" w:rsidRPr="007B143E">
        <w:rPr>
          <w:color w:val="231F20"/>
          <w:lang w:val="es-ES"/>
        </w:rPr>
        <w:t>y que las respuestas a las preguntas de este formulario son correctas</w:t>
      </w:r>
      <w:r w:rsidR="00AD236E" w:rsidRPr="007B143E">
        <w:rPr>
          <w:color w:val="231F20"/>
          <w:spacing w:val="-2"/>
          <w:lang w:val="es-ES"/>
        </w:rPr>
        <w:t>,</w:t>
      </w:r>
      <w:r w:rsidR="00AD236E" w:rsidRPr="007B143E">
        <w:rPr>
          <w:color w:val="231F20"/>
          <w:spacing w:val="-8"/>
          <w:lang w:val="es-ES"/>
        </w:rPr>
        <w:t xml:space="preserve"> </w:t>
      </w:r>
      <w:r w:rsidR="007B143E">
        <w:rPr>
          <w:color w:val="231F20"/>
          <w:lang w:val="es-ES"/>
        </w:rPr>
        <w:t>según mi conocimiento</w:t>
      </w:r>
      <w:r w:rsidR="00AD236E" w:rsidRPr="007B143E">
        <w:rPr>
          <w:color w:val="231F20"/>
          <w:spacing w:val="-2"/>
          <w:lang w:val="es-ES"/>
        </w:rPr>
        <w:t>.</w:t>
      </w:r>
    </w:p>
    <w:p w14:paraId="01B12241" w14:textId="52A57A57" w:rsidR="00520F46" w:rsidRDefault="007B143E">
      <w:pPr>
        <w:spacing w:before="2"/>
        <w:rPr>
          <w:rFonts w:ascii="Arial" w:eastAsia="Arial" w:hAnsi="Arial"/>
          <w:color w:val="231F20"/>
          <w:lang w:val="es-ES"/>
        </w:rPr>
      </w:pPr>
      <w:r w:rsidRPr="007B143E">
        <w:rPr>
          <w:rFonts w:ascii="Arial" w:eastAsia="Arial" w:hAnsi="Arial"/>
          <w:color w:val="231F20"/>
          <w:lang w:val="es-ES"/>
        </w:rPr>
        <w:t xml:space="preserve">Si la solicitud es aceptada, la </w:t>
      </w:r>
      <w:r>
        <w:rPr>
          <w:rFonts w:ascii="Arial" w:eastAsia="Arial" w:hAnsi="Arial"/>
          <w:color w:val="231F20"/>
          <w:lang w:val="es-ES"/>
        </w:rPr>
        <w:t>Asociación Dental Nacional</w:t>
      </w:r>
      <w:r w:rsidRPr="007B143E">
        <w:rPr>
          <w:rFonts w:ascii="Arial" w:eastAsia="Arial" w:hAnsi="Arial"/>
          <w:color w:val="231F20"/>
          <w:lang w:val="es-ES"/>
        </w:rPr>
        <w:t xml:space="preserve"> utilizará la subvención únicamente para los fines especificados en la actual propuesta de proyecto y proporcionará a la </w:t>
      </w:r>
      <w:r>
        <w:rPr>
          <w:rFonts w:ascii="Arial" w:eastAsia="Arial" w:hAnsi="Arial"/>
          <w:color w:val="231F20"/>
          <w:lang w:val="es-ES"/>
        </w:rPr>
        <w:t>FDI</w:t>
      </w:r>
      <w:r w:rsidRPr="007B143E">
        <w:rPr>
          <w:rFonts w:ascii="Arial" w:eastAsia="Arial" w:hAnsi="Arial"/>
          <w:color w:val="231F20"/>
          <w:lang w:val="es-ES"/>
        </w:rPr>
        <w:t xml:space="preserve"> los informes sobre </w:t>
      </w:r>
      <w:r>
        <w:rPr>
          <w:rFonts w:ascii="Arial" w:eastAsia="Arial" w:hAnsi="Arial"/>
          <w:color w:val="231F20"/>
          <w:lang w:val="es-ES"/>
        </w:rPr>
        <w:t>el progreso</w:t>
      </w:r>
      <w:r w:rsidRPr="007B143E">
        <w:rPr>
          <w:rFonts w:ascii="Arial" w:eastAsia="Arial" w:hAnsi="Arial"/>
          <w:color w:val="231F20"/>
          <w:lang w:val="es-ES"/>
        </w:rPr>
        <w:t xml:space="preserve"> de los trabajos y el material de comunicación (fotografías, vídeos, citas, etc.) que se le soliciten. Se solicita a </w:t>
      </w:r>
      <w:r>
        <w:rPr>
          <w:rFonts w:ascii="Arial" w:eastAsia="Arial" w:hAnsi="Arial"/>
          <w:color w:val="231F20"/>
          <w:lang w:val="es-ES"/>
        </w:rPr>
        <w:t>las</w:t>
      </w:r>
      <w:r w:rsidRPr="007B143E">
        <w:rPr>
          <w:rFonts w:ascii="Arial" w:eastAsia="Arial" w:hAnsi="Arial"/>
          <w:color w:val="231F20"/>
          <w:lang w:val="es-ES"/>
        </w:rPr>
        <w:t xml:space="preserve"> </w:t>
      </w:r>
      <w:r>
        <w:rPr>
          <w:rFonts w:ascii="Arial" w:eastAsia="Arial" w:hAnsi="Arial"/>
          <w:color w:val="231F20"/>
          <w:lang w:val="es-ES"/>
        </w:rPr>
        <w:t>Asociaciones Dentales</w:t>
      </w:r>
      <w:r w:rsidRPr="007B143E">
        <w:rPr>
          <w:rFonts w:ascii="Arial" w:eastAsia="Arial" w:hAnsi="Arial"/>
          <w:color w:val="231F20"/>
          <w:lang w:val="es-ES"/>
        </w:rPr>
        <w:t xml:space="preserve"> seleccionad</w:t>
      </w:r>
      <w:r>
        <w:rPr>
          <w:rFonts w:ascii="Arial" w:eastAsia="Arial" w:hAnsi="Arial"/>
          <w:color w:val="231F20"/>
          <w:lang w:val="es-ES"/>
        </w:rPr>
        <w:t>a</w:t>
      </w:r>
      <w:r w:rsidRPr="007B143E">
        <w:rPr>
          <w:rFonts w:ascii="Arial" w:eastAsia="Arial" w:hAnsi="Arial"/>
          <w:color w:val="231F20"/>
          <w:lang w:val="es-ES"/>
        </w:rPr>
        <w:t>s</w:t>
      </w:r>
      <w:r>
        <w:rPr>
          <w:rFonts w:ascii="Arial" w:eastAsia="Arial" w:hAnsi="Arial"/>
          <w:color w:val="231F20"/>
          <w:lang w:val="es-ES"/>
        </w:rPr>
        <w:t>,</w:t>
      </w:r>
      <w:r w:rsidRPr="007B143E">
        <w:rPr>
          <w:rFonts w:ascii="Arial" w:eastAsia="Arial" w:hAnsi="Arial"/>
          <w:color w:val="231F20"/>
          <w:lang w:val="es-ES"/>
        </w:rPr>
        <w:t xml:space="preserve"> que estén representad</w:t>
      </w:r>
      <w:r>
        <w:rPr>
          <w:rFonts w:ascii="Arial" w:eastAsia="Arial" w:hAnsi="Arial"/>
          <w:color w:val="231F20"/>
          <w:lang w:val="es-ES"/>
        </w:rPr>
        <w:t>a</w:t>
      </w:r>
      <w:r w:rsidRPr="007B143E">
        <w:rPr>
          <w:rFonts w:ascii="Arial" w:eastAsia="Arial" w:hAnsi="Arial"/>
          <w:color w:val="231F20"/>
          <w:lang w:val="es-ES"/>
        </w:rPr>
        <w:t xml:space="preserve">s en el Congreso Mundial de Odontología de la FDI, donde tendrá lugar la Ceremonia de </w:t>
      </w:r>
      <w:r>
        <w:rPr>
          <w:rFonts w:ascii="Arial" w:eastAsia="Arial" w:hAnsi="Arial"/>
          <w:color w:val="231F20"/>
          <w:lang w:val="es-ES"/>
        </w:rPr>
        <w:t xml:space="preserve">la </w:t>
      </w:r>
      <w:proofErr w:type="spellStart"/>
      <w:r>
        <w:rPr>
          <w:rFonts w:ascii="Arial" w:eastAsia="Arial" w:hAnsi="Arial"/>
          <w:color w:val="231F20"/>
          <w:lang w:val="es-ES"/>
        </w:rPr>
        <w:t>Smile</w:t>
      </w:r>
      <w:proofErr w:type="spellEnd"/>
      <w:r>
        <w:rPr>
          <w:rFonts w:ascii="Arial" w:eastAsia="Arial" w:hAnsi="Arial"/>
          <w:color w:val="231F20"/>
          <w:lang w:val="es-ES"/>
        </w:rPr>
        <w:t xml:space="preserve"> Grant</w:t>
      </w:r>
      <w:r w:rsidRPr="007B143E">
        <w:rPr>
          <w:rFonts w:ascii="Arial" w:eastAsia="Arial" w:hAnsi="Arial"/>
          <w:color w:val="231F20"/>
          <w:lang w:val="es-ES"/>
        </w:rPr>
        <w:t>.</w:t>
      </w:r>
    </w:p>
    <w:p w14:paraId="31534362" w14:textId="77777777" w:rsidR="007B143E" w:rsidRPr="007B143E" w:rsidRDefault="007B143E">
      <w:pPr>
        <w:spacing w:before="2"/>
        <w:rPr>
          <w:rFonts w:ascii="Arial" w:eastAsia="Arial" w:hAnsi="Arial" w:cs="Arial"/>
          <w:sz w:val="23"/>
          <w:szCs w:val="23"/>
          <w:lang w:val="es-ES"/>
        </w:rPr>
      </w:pPr>
    </w:p>
    <w:p w14:paraId="037BCDCA" w14:textId="1F0E69A0" w:rsidR="00520F46" w:rsidRPr="00010E46" w:rsidRDefault="00010E46">
      <w:pPr>
        <w:tabs>
          <w:tab w:val="left" w:pos="1140"/>
          <w:tab w:val="left" w:pos="4315"/>
          <w:tab w:val="left" w:pos="7490"/>
        </w:tabs>
        <w:spacing w:before="73"/>
        <w:ind w:left="200"/>
        <w:rPr>
          <w:rFonts w:ascii="Arial" w:eastAsia="Arial" w:hAnsi="Arial" w:cs="Arial"/>
          <w:sz w:val="18"/>
          <w:szCs w:val="18"/>
          <w:lang w:val="es-ES"/>
        </w:rPr>
      </w:pPr>
      <w:r w:rsidRPr="00010E46">
        <w:rPr>
          <w:rFonts w:ascii="Arial"/>
          <w:b/>
          <w:color w:val="231F20"/>
          <w:w w:val="85"/>
          <w:sz w:val="18"/>
          <w:lang w:val="es-ES"/>
        </w:rPr>
        <w:t>TITULO</w:t>
      </w:r>
      <w:r w:rsidR="00AD236E" w:rsidRPr="00010E46">
        <w:rPr>
          <w:rFonts w:ascii="Arial"/>
          <w:b/>
          <w:color w:val="231F20"/>
          <w:w w:val="85"/>
          <w:sz w:val="18"/>
          <w:lang w:val="es-ES"/>
        </w:rPr>
        <w:tab/>
      </w:r>
      <w:r w:rsidRPr="00010E46">
        <w:rPr>
          <w:rFonts w:ascii="Arial"/>
          <w:b/>
          <w:color w:val="231F20"/>
          <w:spacing w:val="-2"/>
          <w:w w:val="95"/>
          <w:sz w:val="18"/>
          <w:lang w:val="es-ES"/>
        </w:rPr>
        <w:t>NOMBRE</w:t>
      </w:r>
      <w:r w:rsidR="00AD236E" w:rsidRPr="00010E46">
        <w:rPr>
          <w:rFonts w:ascii="Arial"/>
          <w:b/>
          <w:color w:val="231F20"/>
          <w:w w:val="95"/>
          <w:sz w:val="18"/>
          <w:lang w:val="es-ES"/>
        </w:rPr>
        <w:tab/>
      </w:r>
      <w:r w:rsidRPr="00010E46">
        <w:rPr>
          <w:rFonts w:ascii="Arial"/>
          <w:b/>
          <w:color w:val="231F20"/>
          <w:spacing w:val="-2"/>
          <w:w w:val="95"/>
          <w:sz w:val="18"/>
          <w:lang w:val="es-ES"/>
        </w:rPr>
        <w:t>APELLIDO</w:t>
      </w:r>
      <w:r w:rsidR="00AD236E" w:rsidRPr="00010E46">
        <w:rPr>
          <w:rFonts w:ascii="Arial"/>
          <w:b/>
          <w:color w:val="231F20"/>
          <w:w w:val="95"/>
          <w:sz w:val="18"/>
          <w:lang w:val="es-ES"/>
        </w:rPr>
        <w:tab/>
      </w:r>
      <w:r w:rsidRPr="00010E46">
        <w:rPr>
          <w:rFonts w:ascii="Arial"/>
          <w:b/>
          <w:color w:val="231F20"/>
          <w:w w:val="95"/>
          <w:sz w:val="18"/>
          <w:lang w:val="es-ES"/>
        </w:rPr>
        <w:t>CARGO EN LA ORGANIZACION</w:t>
      </w:r>
    </w:p>
    <w:p w14:paraId="3F927E60" w14:textId="77777777" w:rsidR="00520F46" w:rsidRPr="00010E46" w:rsidRDefault="00520F46">
      <w:pPr>
        <w:rPr>
          <w:rFonts w:ascii="Arial" w:eastAsia="Arial" w:hAnsi="Arial" w:cs="Arial"/>
          <w:b/>
          <w:bCs/>
          <w:sz w:val="20"/>
          <w:szCs w:val="20"/>
          <w:lang w:val="es-ES"/>
        </w:rPr>
      </w:pPr>
    </w:p>
    <w:p w14:paraId="7206F7FD" w14:textId="77777777" w:rsidR="00520F46" w:rsidRPr="00010E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  <w:lang w:val="es-ES"/>
        </w:rPr>
      </w:pPr>
    </w:p>
    <w:p w14:paraId="10648EA3" w14:textId="06E02D6C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7341C6D1" wp14:editId="0A3DFB59">
                <wp:extent cx="6658610" cy="12700"/>
                <wp:effectExtent l="3175" t="8255" r="5715" b="7620"/>
                <wp:docPr id="9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10" name="Group 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11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76807F5" id="Group 5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IZN39iCAwAA5QgAAA4AAAAAAAAAAAAAAAAALgIAAGRycy9l&#10;Mm9Eb2MueG1sUEsBAi0AFAAGAAgAAAAhAKCodjPcAAAABAEAAA8AAAAAAAAAAAAAAAAA3AUAAGRy&#10;cy9kb3ducmV2LnhtbFBLBQYAAAAABAAEAPMAAADlBgAAAAA=&#10;">
                <v:group id="Group 6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7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7CC0C214" w14:textId="77777777" w:rsidR="00520F46" w:rsidRDefault="00520F46">
      <w:pPr>
        <w:spacing w:before="7"/>
        <w:rPr>
          <w:rFonts w:ascii="Arial" w:eastAsia="Arial" w:hAnsi="Arial" w:cs="Arial"/>
          <w:b/>
          <w:bCs/>
          <w:sz w:val="16"/>
          <w:szCs w:val="16"/>
        </w:rPr>
      </w:pPr>
    </w:p>
    <w:p w14:paraId="09E26252" w14:textId="7716D153" w:rsidR="00520F46" w:rsidRDefault="00010E46">
      <w:pPr>
        <w:tabs>
          <w:tab w:val="left" w:pos="2354"/>
        </w:tabs>
        <w:spacing w:before="73"/>
        <w:ind w:left="20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color w:val="231F20"/>
          <w:spacing w:val="-5"/>
          <w:w w:val="90"/>
          <w:sz w:val="18"/>
        </w:rPr>
        <w:t>FECHA</w:t>
      </w:r>
      <w:r w:rsidR="00AD236E">
        <w:rPr>
          <w:rFonts w:ascii="Arial"/>
          <w:b/>
          <w:color w:val="231F20"/>
          <w:spacing w:val="-6"/>
          <w:w w:val="90"/>
          <w:sz w:val="18"/>
        </w:rPr>
        <w:tab/>
      </w:r>
      <w:r>
        <w:rPr>
          <w:rFonts w:ascii="Arial"/>
          <w:b/>
          <w:color w:val="231F20"/>
          <w:spacing w:val="-3"/>
          <w:sz w:val="18"/>
        </w:rPr>
        <w:t>FIRMA</w:t>
      </w:r>
    </w:p>
    <w:p w14:paraId="4CE28A60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9E3739F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5D76013" w14:textId="5CD9F750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54DC92BC" wp14:editId="784DD464">
                <wp:extent cx="6658610" cy="12700"/>
                <wp:effectExtent l="3175" t="6350" r="5715" b="0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D8468E" id="Group 2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JK6qFiCAwAA4wgAAA4AAAAAAAAAAAAAAAAALgIAAGRycy9l&#10;Mm9Eb2MueG1sUEsBAi0AFAAGAAgAAAAhAKCodjPcAAAABAEAAA8AAAAAAAAAAAAAAAAA3AUAAGRy&#10;cy9kb3ducmV2LnhtbFBLBQYAAAAABAAEAPMAAADlBgAAAAA=&#10;">
                <v:group id="Group 3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4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sectPr w:rsidR="00520F46">
      <w:pgSz w:w="11910" w:h="16840"/>
      <w:pgMar w:top="700" w:right="600" w:bottom="1080" w:left="600" w:header="0" w:footer="8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1156C" w14:textId="77777777" w:rsidR="00B21D39" w:rsidRDefault="00B21D39">
      <w:r>
        <w:separator/>
      </w:r>
    </w:p>
  </w:endnote>
  <w:endnote w:type="continuationSeparator" w:id="0">
    <w:p w14:paraId="61CC0F67" w14:textId="77777777" w:rsidR="00B21D39" w:rsidRDefault="00B21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CFB54" w14:textId="422A15C0" w:rsidR="00520F46" w:rsidRDefault="00FD597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688" behindDoc="1" locked="0" layoutInCell="1" allowOverlap="1" wp14:anchorId="5E3FDDDE" wp14:editId="0CDDFEFC">
              <wp:simplePos x="0" y="0"/>
              <wp:positionH relativeFrom="page">
                <wp:posOffset>443620</wp:posOffset>
              </wp:positionH>
              <wp:positionV relativeFrom="page">
                <wp:posOffset>10122409</wp:posOffset>
              </wp:positionV>
              <wp:extent cx="2245259" cy="140970"/>
              <wp:effectExtent l="0" t="0" r="3175" b="1143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259" cy="140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186FD6" w14:textId="639130A1" w:rsidR="00520F46" w:rsidRPr="00FD5979" w:rsidRDefault="00AD236E">
                          <w:pPr>
                            <w:spacing w:line="200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  <w:lang w:val="it-CH"/>
                            </w:rPr>
                          </w:pPr>
                          <w:r w:rsidRPr="00FD5979">
                            <w:rPr>
                              <w:rFonts w:ascii="Arial"/>
                              <w:color w:val="25408F"/>
                              <w:spacing w:val="4"/>
                              <w:sz w:val="18"/>
                              <w:lang w:val="it-CH"/>
                            </w:rPr>
                            <w:t>FDI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  <w:lang w:val="it-CH"/>
                            </w:rPr>
                            <w:t xml:space="preserve"> 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5"/>
                              <w:sz w:val="18"/>
                              <w:lang w:val="it-CH"/>
                            </w:rPr>
                            <w:t>Smile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  <w:lang w:val="it-CH"/>
                            </w:rPr>
                            <w:t xml:space="preserve"> </w:t>
                          </w:r>
                          <w:r w:rsidR="00B43293" w:rsidRPr="00FD5979"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  <w:lang w:val="it-CH"/>
                            </w:rPr>
                            <w:t>Grant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  <w:lang w:val="it-CH"/>
                            </w:rPr>
                            <w:t>:</w:t>
                          </w:r>
                          <w:r w:rsidRPr="00FD5979"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  <w:lang w:val="it-CH"/>
                            </w:rPr>
                            <w:t xml:space="preserve"> </w:t>
                          </w:r>
                          <w:r w:rsidR="00FD5979" w:rsidRPr="00FD5979">
                            <w:rPr>
                              <w:rFonts w:ascii="Arial"/>
                              <w:color w:val="25408F"/>
                              <w:spacing w:val="6"/>
                              <w:sz w:val="18"/>
                              <w:lang w:val="it-CH"/>
                            </w:rPr>
                            <w:t>Formulario de soli</w:t>
                          </w:r>
                          <w:r w:rsidR="00FD5979">
                            <w:rPr>
                              <w:rFonts w:ascii="Arial"/>
                              <w:color w:val="25408F"/>
                              <w:spacing w:val="6"/>
                              <w:sz w:val="18"/>
                              <w:lang w:val="it-CH"/>
                            </w:rPr>
                            <w:t>citu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3FDD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34.95pt;margin-top:797.05pt;width:176.8pt;height:11.1pt;z-index:-16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" filled="f" stroked="f">
              <v:textbox inset="0,0,0,0">
                <w:txbxContent>
                  <w:p w14:paraId="76186FD6" w14:textId="639130A1" w:rsidR="00520F46" w:rsidRPr="00FD5979" w:rsidRDefault="00AD236E">
                    <w:pPr>
                      <w:spacing w:line="200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  <w:lang w:val="it-CH"/>
                      </w:rPr>
                    </w:pPr>
                    <w:r w:rsidRPr="00FD5979">
                      <w:rPr>
                        <w:rFonts w:ascii="Arial"/>
                        <w:color w:val="25408F"/>
                        <w:spacing w:val="4"/>
                        <w:sz w:val="18"/>
                        <w:lang w:val="it-CH"/>
                      </w:rPr>
                      <w:t>FDI</w:t>
                    </w:r>
                    <w:r w:rsidRPr="00FD5979">
                      <w:rPr>
                        <w:rFonts w:ascii="Arial"/>
                        <w:color w:val="25408F"/>
                        <w:spacing w:val="-7"/>
                        <w:sz w:val="18"/>
                        <w:lang w:val="it-CH"/>
                      </w:rPr>
                      <w:t xml:space="preserve"> </w:t>
                    </w:r>
                    <w:r w:rsidRPr="00FD5979">
                      <w:rPr>
                        <w:rFonts w:ascii="Arial"/>
                        <w:color w:val="25408F"/>
                        <w:spacing w:val="5"/>
                        <w:sz w:val="18"/>
                        <w:lang w:val="it-CH"/>
                      </w:rPr>
                      <w:t>Smile</w:t>
                    </w:r>
                    <w:r w:rsidRPr="00FD5979">
                      <w:rPr>
                        <w:rFonts w:ascii="Arial"/>
                        <w:color w:val="25408F"/>
                        <w:spacing w:val="-7"/>
                        <w:sz w:val="18"/>
                        <w:lang w:val="it-CH"/>
                      </w:rPr>
                      <w:t xml:space="preserve"> </w:t>
                    </w:r>
                    <w:r w:rsidR="00B43293" w:rsidRPr="00FD5979">
                      <w:rPr>
                        <w:rFonts w:ascii="Arial"/>
                        <w:color w:val="25408F"/>
                        <w:spacing w:val="3"/>
                        <w:sz w:val="18"/>
                        <w:lang w:val="it-CH"/>
                      </w:rPr>
                      <w:t>Grant</w:t>
                    </w:r>
                    <w:r w:rsidRPr="00FD5979">
                      <w:rPr>
                        <w:rFonts w:ascii="Arial"/>
                        <w:color w:val="25408F"/>
                        <w:spacing w:val="3"/>
                        <w:sz w:val="18"/>
                        <w:lang w:val="it-CH"/>
                      </w:rPr>
                      <w:t>:</w:t>
                    </w:r>
                    <w:r w:rsidRPr="00FD5979">
                      <w:rPr>
                        <w:rFonts w:ascii="Arial"/>
                        <w:color w:val="25408F"/>
                        <w:spacing w:val="-7"/>
                        <w:sz w:val="18"/>
                        <w:lang w:val="it-CH"/>
                      </w:rPr>
                      <w:t xml:space="preserve"> </w:t>
                    </w:r>
                    <w:r w:rsidR="00FD5979" w:rsidRPr="00FD5979">
                      <w:rPr>
                        <w:rFonts w:ascii="Arial"/>
                        <w:color w:val="25408F"/>
                        <w:spacing w:val="6"/>
                        <w:sz w:val="18"/>
                        <w:lang w:val="it-CH"/>
                      </w:rPr>
                      <w:t>Formulario de soli</w:t>
                    </w:r>
                    <w:r w:rsidR="00FD5979">
                      <w:rPr>
                        <w:rFonts w:ascii="Arial"/>
                        <w:color w:val="25408F"/>
                        <w:spacing w:val="6"/>
                        <w:sz w:val="18"/>
                        <w:lang w:val="it-CH"/>
                      </w:rPr>
                      <w:t>citu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A1B7E">
      <w:rPr>
        <w:noProof/>
      </w:rPr>
      <mc:AlternateContent>
        <mc:Choice Requires="wpg">
          <w:drawing>
            <wp:anchor distT="0" distB="0" distL="114300" distR="114300" simplePos="0" relativeHeight="503299664" behindDoc="1" locked="0" layoutInCell="1" allowOverlap="1" wp14:anchorId="5E82E2B3" wp14:editId="01C10669">
              <wp:simplePos x="0" y="0"/>
              <wp:positionH relativeFrom="page">
                <wp:posOffset>457200</wp:posOffset>
              </wp:positionH>
              <wp:positionV relativeFrom="page">
                <wp:posOffset>9984105</wp:posOffset>
              </wp:positionV>
              <wp:extent cx="6645910" cy="1270"/>
              <wp:effectExtent l="9525" t="11430" r="12065" b="6350"/>
              <wp:wrapNone/>
              <wp:docPr id="4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45910" cy="1270"/>
                        <a:chOff x="720" y="15723"/>
                        <a:chExt cx="10466" cy="2"/>
                      </a:xfrm>
                    </wpg:grpSpPr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720" y="15723"/>
                          <a:ext cx="10466" cy="2"/>
                        </a:xfrm>
                        <a:custGeom>
                          <a:avLst/>
                          <a:gdLst>
                            <a:gd name="T0" fmla="+- 0 720 720"/>
                            <a:gd name="T1" fmla="*/ T0 w 10466"/>
                            <a:gd name="T2" fmla="+- 0 11186 720"/>
                            <a:gd name="T3" fmla="*/ T2 w 1046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66">
                              <a:moveTo>
                                <a:pt x="0" y="0"/>
                              </a:moveTo>
                              <a:lnTo>
                                <a:pt x="10466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AA015F" id="Group 3" o:spid="_x0000_s1026" style="position:absolute;margin-left:36pt;margin-top:786.15pt;width:523.3pt;height:.1pt;z-index:-16816;mso-position-horizontal-relative:page;mso-position-vertical-relative:page" coordorigin="720,15723" coordsize="1046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">
              <v:shape id="Freeform 4" o:spid="_x0000_s1027" style="position:absolute;left:720;top:15723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" path="m,l10466,e" filled="f" strokecolor="#6d6e71" strokeweight=".5pt">
                <v:path arrowok="t" o:connecttype="custom" o:connectlocs="0,0;10466,0" o:connectangles="0,0"/>
              </v:shape>
              <w10:wrap anchorx="page" anchory="page"/>
            </v:group>
          </w:pict>
        </mc:Fallback>
      </mc:AlternateContent>
    </w:r>
    <w:r w:rsidR="004A1B7E">
      <w:rPr>
        <w:noProof/>
      </w:rPr>
      <mc:AlternateContent>
        <mc:Choice Requires="wps">
          <w:drawing>
            <wp:anchor distT="0" distB="0" distL="114300" distR="114300" simplePos="0" relativeHeight="503299712" behindDoc="1" locked="0" layoutInCell="1" allowOverlap="1" wp14:anchorId="532F7C9E" wp14:editId="04D0B29F">
              <wp:simplePos x="0" y="0"/>
              <wp:positionH relativeFrom="page">
                <wp:posOffset>5708650</wp:posOffset>
              </wp:positionH>
              <wp:positionV relativeFrom="page">
                <wp:posOffset>10124440</wp:posOffset>
              </wp:positionV>
              <wp:extent cx="1419860" cy="141605"/>
              <wp:effectExtent l="3175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986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3A8E7" w14:textId="77777777" w:rsidR="00520F46" w:rsidRDefault="00472245">
                          <w:pPr>
                            <w:spacing w:line="203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www.fdiworlddental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5"/>
                                <w:w w:val="105"/>
                                <w:sz w:val="18"/>
                              </w:rPr>
                              <w:t>.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or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w w:val="105"/>
                                <w:sz w:val="18"/>
                              </w:rPr>
                              <w:t>g</w:t>
                            </w:r>
                          </w:hyperlink>
                          <w:r w:rsidR="00AD236E">
                            <w:rPr>
                              <w:rFonts w:ascii="Arial"/>
                              <w:color w:val="6D6E71"/>
                              <w:spacing w:val="32"/>
                              <w:w w:val="105"/>
                              <w:sz w:val="18"/>
                            </w:rPr>
                            <w:t xml:space="preserve"> </w:t>
                          </w:r>
                          <w:r w:rsidR="00AD236E">
                            <w:fldChar w:fldCharType="begin"/>
                          </w:r>
                          <w:r w:rsidR="00AD236E">
                            <w:rPr>
                              <w:rFonts w:ascii="Arial"/>
                              <w:b/>
                              <w:color w:val="25408F"/>
                              <w:w w:val="105"/>
                              <w:sz w:val="18"/>
                            </w:rPr>
                            <w:instrText xml:space="preserve"> PAGE </w:instrText>
                          </w:r>
                          <w:r w:rsidR="00AD236E">
                            <w:fldChar w:fldCharType="separate"/>
                          </w:r>
                          <w:r w:rsidR="00947B9E">
                            <w:rPr>
                              <w:rFonts w:ascii="Arial"/>
                              <w:b/>
                              <w:noProof/>
                              <w:color w:val="25408F"/>
                              <w:w w:val="105"/>
                              <w:sz w:val="18"/>
                            </w:rPr>
                            <w:t>3</w:t>
                          </w:r>
                          <w:r w:rsidR="00AD236E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2F7C9E" id="Text Box 1" o:spid="_x0000_s1036" type="#_x0000_t202" style="position:absolute;margin-left:449.5pt;margin-top:797.2pt;width:111.8pt;height:11.15pt;z-index:-1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" filled="f" stroked="f">
              <v:textbox inset="0,0,0,0">
                <w:txbxContent>
                  <w:p w14:paraId="3C83A8E7" w14:textId="77777777" w:rsidR="00520F46" w:rsidRDefault="00472245">
                    <w:pPr>
                      <w:spacing w:line="203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hyperlink r:id="rId2" w:history="1"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www.fdiworlddental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5"/>
                          <w:w w:val="105"/>
                          <w:sz w:val="18"/>
                        </w:rPr>
                        <w:t>.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or</w:t>
                      </w:r>
                      <w:r w:rsidR="005B13A5" w:rsidRPr="00A95101">
                        <w:rPr>
                          <w:rStyle w:val="Hyperlink"/>
                          <w:rFonts w:ascii="Arial"/>
                          <w:w w:val="105"/>
                          <w:sz w:val="18"/>
                        </w:rPr>
                        <w:t>g</w:t>
                      </w:r>
                    </w:hyperlink>
                    <w:r w:rsidR="00AD236E">
                      <w:rPr>
                        <w:rFonts w:ascii="Arial"/>
                        <w:color w:val="6D6E71"/>
                        <w:spacing w:val="32"/>
                        <w:w w:val="105"/>
                        <w:sz w:val="18"/>
                      </w:rPr>
                      <w:t xml:space="preserve"> </w:t>
                    </w:r>
                    <w:r w:rsidR="00AD236E">
                      <w:fldChar w:fldCharType="begin"/>
                    </w:r>
                    <w:r w:rsidR="00AD236E">
                      <w:rPr>
                        <w:rFonts w:ascii="Arial"/>
                        <w:b/>
                        <w:color w:val="25408F"/>
                        <w:w w:val="105"/>
                        <w:sz w:val="18"/>
                      </w:rPr>
                      <w:instrText xml:space="preserve"> PAGE </w:instrText>
                    </w:r>
                    <w:r w:rsidR="00AD236E">
                      <w:fldChar w:fldCharType="separate"/>
                    </w:r>
                    <w:r w:rsidR="00947B9E">
                      <w:rPr>
                        <w:rFonts w:ascii="Arial"/>
                        <w:b/>
                        <w:noProof/>
                        <w:color w:val="25408F"/>
                        <w:w w:val="105"/>
                        <w:sz w:val="18"/>
                      </w:rPr>
                      <w:t>3</w:t>
                    </w:r>
                    <w:r w:rsidR="00AD236E"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AD5C1" w14:textId="77777777" w:rsidR="00B21D39" w:rsidRDefault="00B21D39">
      <w:r>
        <w:separator/>
      </w:r>
    </w:p>
  </w:footnote>
  <w:footnote w:type="continuationSeparator" w:id="0">
    <w:p w14:paraId="5C8CA038" w14:textId="77777777" w:rsidR="00B21D39" w:rsidRDefault="00B21D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B7868"/>
    <w:multiLevelType w:val="hybridMultilevel"/>
    <w:tmpl w:val="F954ACA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MDE2MDcwNzYyMrFU0lEKTi0uzszPAykwrQUA0POA6CwAAAA="/>
  </w:docVars>
  <w:rsids>
    <w:rsidRoot w:val="00520F46"/>
    <w:rsid w:val="00010E46"/>
    <w:rsid w:val="00067818"/>
    <w:rsid w:val="000803C3"/>
    <w:rsid w:val="000900F1"/>
    <w:rsid w:val="000B2F29"/>
    <w:rsid w:val="000B70C5"/>
    <w:rsid w:val="0018618C"/>
    <w:rsid w:val="0021518D"/>
    <w:rsid w:val="002573AD"/>
    <w:rsid w:val="002A1043"/>
    <w:rsid w:val="002C116A"/>
    <w:rsid w:val="00383FBA"/>
    <w:rsid w:val="00430DD1"/>
    <w:rsid w:val="00472245"/>
    <w:rsid w:val="004856D4"/>
    <w:rsid w:val="004A1B7E"/>
    <w:rsid w:val="00516256"/>
    <w:rsid w:val="00520F46"/>
    <w:rsid w:val="005B13A5"/>
    <w:rsid w:val="005E2A16"/>
    <w:rsid w:val="007B143E"/>
    <w:rsid w:val="00882E08"/>
    <w:rsid w:val="008C7B50"/>
    <w:rsid w:val="008E29AB"/>
    <w:rsid w:val="009253FF"/>
    <w:rsid w:val="00947B9E"/>
    <w:rsid w:val="009742CB"/>
    <w:rsid w:val="009C247A"/>
    <w:rsid w:val="00AD1A6F"/>
    <w:rsid w:val="00AD236E"/>
    <w:rsid w:val="00B21D39"/>
    <w:rsid w:val="00B43293"/>
    <w:rsid w:val="00BA12CB"/>
    <w:rsid w:val="00C57D5F"/>
    <w:rsid w:val="00D91A50"/>
    <w:rsid w:val="00FD5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364ED355"/>
  <w15:docId w15:val="{59ED93A2-DE19-4EA9-AAD3-5B2E2012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Calibri" w:eastAsia="Calibri" w:hAnsi="Calibri"/>
      <w:b/>
      <w:bCs/>
      <w:sz w:val="48"/>
      <w:szCs w:val="48"/>
    </w:rPr>
  </w:style>
  <w:style w:type="paragraph" w:styleId="Heading2">
    <w:name w:val="heading 2"/>
    <w:basedOn w:val="Normal"/>
    <w:uiPriority w:val="1"/>
    <w:qFormat/>
    <w:pPr>
      <w:spacing w:before="67"/>
      <w:ind w:left="120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7"/>
      <w:ind w:left="1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36E"/>
  </w:style>
  <w:style w:type="paragraph" w:styleId="Footer">
    <w:name w:val="footer"/>
    <w:basedOn w:val="Normal"/>
    <w:link w:val="Foot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36E"/>
  </w:style>
  <w:style w:type="character" w:styleId="Hyperlink">
    <w:name w:val="Hyperlink"/>
    <w:basedOn w:val="DefaultParagraphFont"/>
    <w:uiPriority w:val="99"/>
    <w:unhideWhenUsed/>
    <w:rsid w:val="005B13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3A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0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0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England@fdiworlddental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diworlddental.org" TargetMode="External"/><Relationship Id="rId1" Type="http://schemas.openxmlformats.org/officeDocument/2006/relationships/hyperlink" Target="http://www.fdiworlddent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F3D29-7B91-41C9-88FE-55604CD97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12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Hong Kaiser</dc:creator>
  <cp:lastModifiedBy>rengland@fdiworlddental.org</cp:lastModifiedBy>
  <cp:revision>2</cp:revision>
  <dcterms:created xsi:type="dcterms:W3CDTF">2021-11-18T14:12:00Z</dcterms:created>
  <dcterms:modified xsi:type="dcterms:W3CDTF">2021-11-18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4T00:00:00Z</vt:filetime>
  </property>
  <property fmtid="{D5CDD505-2E9C-101B-9397-08002B2CF9AE}" pid="3" name="LastSaved">
    <vt:filetime>2017-06-21T00:00:00Z</vt:filetime>
  </property>
</Properties>
</file>